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0BF" w:rsidRPr="00DA040A" w:rsidRDefault="00C570BF" w:rsidP="00C570BF">
      <w:pPr>
        <w:pStyle w:val="Title"/>
        <w:jc w:val="left"/>
        <w:rPr>
          <w:b w:val="0"/>
          <w:u w:val="single"/>
        </w:rPr>
      </w:pPr>
      <w:r w:rsidRPr="00DA040A">
        <w:rPr>
          <w:b w:val="0"/>
          <w:u w:val="single"/>
        </w:rPr>
        <w:t>File S7: detailed manual and annotated script</w:t>
      </w:r>
    </w:p>
    <w:p w:rsidR="00C570BF" w:rsidRPr="00DA040A" w:rsidRDefault="00C570BF" w:rsidP="00C570BF">
      <w:pPr>
        <w:rPr>
          <w:lang w:val="en-US"/>
        </w:rPr>
      </w:pPr>
    </w:p>
    <w:p w:rsidR="005B5EE8" w:rsidRPr="00DA040A" w:rsidRDefault="005B5EE8" w:rsidP="00CC448E">
      <w:pPr>
        <w:pStyle w:val="Title"/>
      </w:pPr>
      <w:r w:rsidRPr="00DA040A">
        <w:t>Novel analytical methods to interpret large sequencing data from small sample sizes</w:t>
      </w:r>
    </w:p>
    <w:p w:rsidR="005B5EE8" w:rsidRPr="00DA040A" w:rsidRDefault="0015346D" w:rsidP="00DB5C8C">
      <w:pPr>
        <w:spacing w:afterLines="40" w:after="96" w:line="360" w:lineRule="auto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DA040A">
        <w:rPr>
          <w:rFonts w:ascii="Arial" w:hAnsi="Arial" w:cs="Arial"/>
          <w:b/>
          <w:sz w:val="24"/>
          <w:szCs w:val="24"/>
          <w:lang w:val="en-US"/>
        </w:rPr>
        <w:t>Guide</w:t>
      </w:r>
      <w:r w:rsidR="005B5EE8" w:rsidRPr="00DA040A">
        <w:rPr>
          <w:rFonts w:ascii="Arial" w:hAnsi="Arial" w:cs="Arial"/>
          <w:b/>
          <w:sz w:val="24"/>
          <w:szCs w:val="24"/>
          <w:lang w:val="en-US"/>
        </w:rPr>
        <w:t xml:space="preserve"> to use the R script</w:t>
      </w:r>
      <w:r w:rsidR="009A23E5" w:rsidRPr="00DA040A">
        <w:rPr>
          <w:rFonts w:ascii="Arial" w:hAnsi="Arial" w:cs="Arial"/>
          <w:b/>
          <w:sz w:val="24"/>
          <w:szCs w:val="24"/>
          <w:lang w:val="en-US"/>
        </w:rPr>
        <w:t xml:space="preserve"> + script</w:t>
      </w:r>
    </w:p>
    <w:p w:rsidR="005B5EE8" w:rsidRPr="00DA040A" w:rsidRDefault="005B5EE8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5B5EE8" w:rsidRPr="00DA040A" w:rsidRDefault="005B5EE8" w:rsidP="00A2061B">
      <w:pPr>
        <w:spacing w:afterLines="40" w:after="96" w:line="360" w:lineRule="auto"/>
        <w:contextualSpacing/>
        <w:jc w:val="both"/>
        <w:rPr>
          <w:rFonts w:ascii="Arial" w:hAnsi="Arial" w:cs="Arial"/>
          <w:i/>
          <w:sz w:val="24"/>
          <w:szCs w:val="24"/>
          <w:u w:val="single"/>
          <w:lang w:val="en-US"/>
        </w:rPr>
      </w:pPr>
      <w:r w:rsidRPr="00DA040A">
        <w:rPr>
          <w:rFonts w:ascii="Arial" w:hAnsi="Arial" w:cs="Arial"/>
          <w:i/>
          <w:sz w:val="24"/>
          <w:szCs w:val="24"/>
          <w:u w:val="single"/>
          <w:lang w:val="en-US"/>
        </w:rPr>
        <w:t xml:space="preserve">Before running the script </w:t>
      </w:r>
    </w:p>
    <w:p w:rsidR="00454599" w:rsidRPr="00DA040A" w:rsidRDefault="00454599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Required R packages: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cluster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dplyr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factoextra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FactoMineR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graphics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plyr</w:t>
      </w:r>
      <w:bookmarkStart w:id="0" w:name="_GoBack"/>
      <w:bookmarkEnd w:id="0"/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RankProd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RcmdrMisc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RecordLinkage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reshape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sqldf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stringr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tcltk</w:t>
      </w:r>
    </w:p>
    <w:p w:rsidR="008267D1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tcltk2</w:t>
      </w:r>
    </w:p>
    <w:p w:rsidR="0016042C" w:rsidRPr="00DA040A" w:rsidRDefault="008267D1" w:rsidP="00A2061B">
      <w:pPr>
        <w:pStyle w:val="ListParagraph"/>
        <w:numPr>
          <w:ilvl w:val="0"/>
          <w:numId w:val="6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tkrplot</w:t>
      </w:r>
    </w:p>
    <w:p w:rsidR="004D19FD" w:rsidRPr="00DA040A" w:rsidRDefault="004D19FD" w:rsidP="00A2061B">
      <w:p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:rsidR="008267D1" w:rsidRPr="00DA040A" w:rsidRDefault="004D19FD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For Mac users, XQuartz must be installed.</w:t>
      </w:r>
    </w:p>
    <w:p w:rsidR="004D19FD" w:rsidRPr="00DA040A" w:rsidRDefault="004D19FD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3D2C7A" w:rsidRPr="00DA040A" w:rsidRDefault="003D2C7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This R script is relevant for experiments with the following characteristics:</w:t>
      </w:r>
    </w:p>
    <w:p w:rsidR="003D2C7A" w:rsidRPr="00DA040A" w:rsidRDefault="003D2C7A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Next-generation sequencing (NGS) on diploid human samples</w:t>
      </w:r>
    </w:p>
    <w:p w:rsidR="003D2C7A" w:rsidRPr="00DA040A" w:rsidRDefault="003D2C7A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Two groups of samples (e.g. control and treated)</w:t>
      </w:r>
    </w:p>
    <w:p w:rsidR="003D2C7A" w:rsidRPr="00DA040A" w:rsidRDefault="003D2C7A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Small sample sizes (&lt;30 per group)</w:t>
      </w:r>
    </w:p>
    <w:p w:rsidR="003D2C7A" w:rsidRPr="00DA040A" w:rsidRDefault="003D2C7A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Sequencing of a limited panel of genes</w:t>
      </w:r>
    </w:p>
    <w:p w:rsidR="003D2C7A" w:rsidRPr="00DA040A" w:rsidRDefault="003D2C7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5B5EE8" w:rsidRPr="00DA040A" w:rsidRDefault="00207505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For information</w:t>
      </w:r>
      <w:r w:rsidR="00C07644" w:rsidRPr="00DA040A">
        <w:rPr>
          <w:rFonts w:ascii="Arial" w:hAnsi="Arial" w:cs="Arial"/>
          <w:sz w:val="24"/>
          <w:szCs w:val="24"/>
          <w:lang w:val="en-US"/>
        </w:rPr>
        <w:t>,</w:t>
      </w:r>
      <w:r w:rsidR="004B5E38" w:rsidRPr="00DA040A">
        <w:rPr>
          <w:rFonts w:ascii="Arial" w:hAnsi="Arial" w:cs="Arial"/>
          <w:sz w:val="24"/>
          <w:szCs w:val="24"/>
          <w:lang w:val="en-US"/>
        </w:rPr>
        <w:t xml:space="preserve"> see below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the characteristics of our experiment:</w:t>
      </w:r>
    </w:p>
    <w:p w:rsidR="003156C9" w:rsidRPr="00DA040A" w:rsidRDefault="003156C9" w:rsidP="00A2061B">
      <w:pPr>
        <w:pStyle w:val="ListParagraph"/>
        <w:numPr>
          <w:ilvl w:val="0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24 sequenced samples</w:t>
      </w:r>
    </w:p>
    <w:p w:rsidR="003156C9" w:rsidRPr="00DA040A" w:rsidRDefault="003156C9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Human patients with chronic myeloid leukemia</w:t>
      </w:r>
    </w:p>
    <w:p w:rsidR="00C07644" w:rsidRPr="00DA040A" w:rsidRDefault="00C07644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Comparing 2 groups:</w:t>
      </w:r>
    </w:p>
    <w:p w:rsidR="008267D1" w:rsidRPr="00DA040A" w:rsidRDefault="008267D1" w:rsidP="00A2061B">
      <w:pPr>
        <w:pStyle w:val="ListParagraph"/>
        <w:numPr>
          <w:ilvl w:val="2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lastRenderedPageBreak/>
        <w:t>12 samples in the control group (sensitive patients)</w:t>
      </w:r>
    </w:p>
    <w:p w:rsidR="000B4CDB" w:rsidRPr="00DA040A" w:rsidRDefault="000B4CDB" w:rsidP="00A2061B">
      <w:pPr>
        <w:pStyle w:val="ListParagraph"/>
        <w:numPr>
          <w:ilvl w:val="2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12 samples in the treated group (resistant patients)</w:t>
      </w:r>
    </w:p>
    <w:p w:rsidR="00207505" w:rsidRPr="00DA040A" w:rsidRDefault="00207505" w:rsidP="00A2061B">
      <w:pPr>
        <w:pStyle w:val="ListParagraph"/>
        <w:numPr>
          <w:ilvl w:val="0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48 captured genes (exon, exon-intron junction, promoter regions)</w:t>
      </w:r>
    </w:p>
    <w:p w:rsidR="00207505" w:rsidRPr="00DA040A" w:rsidRDefault="00207505" w:rsidP="00A2061B">
      <w:pPr>
        <w:pStyle w:val="ListParagraph"/>
        <w:numPr>
          <w:ilvl w:val="0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Paired-end sequencing (2x150bp) on MiSeq device (Illumina) with two “MiSeq Reagent Micro kit v2” (Illumina)</w:t>
      </w:r>
    </w:p>
    <w:p w:rsidR="00207505" w:rsidRPr="00DA040A" w:rsidRDefault="00207505" w:rsidP="00A2061B">
      <w:pPr>
        <w:pStyle w:val="ListParagraph"/>
        <w:numPr>
          <w:ilvl w:val="0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 xml:space="preserve">Read </w:t>
      </w:r>
      <w:r w:rsidR="00C07644" w:rsidRPr="00DA040A">
        <w:rPr>
          <w:rFonts w:ascii="Arial" w:hAnsi="Arial" w:cs="Arial"/>
          <w:sz w:val="24"/>
          <w:szCs w:val="24"/>
          <w:lang w:val="en-US"/>
        </w:rPr>
        <w:t>alignment</w:t>
      </w:r>
      <w:r w:rsidRPr="00DA040A">
        <w:rPr>
          <w:rFonts w:ascii="Arial" w:hAnsi="Arial" w:cs="Arial"/>
          <w:sz w:val="24"/>
          <w:szCs w:val="24"/>
          <w:lang w:val="en-US"/>
        </w:rPr>
        <w:t>:</w:t>
      </w:r>
    </w:p>
    <w:p w:rsidR="00207505" w:rsidRPr="00DA040A" w:rsidRDefault="00207505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Burrows-Wheeler Aligner (BWA) software</w:t>
      </w:r>
    </w:p>
    <w:p w:rsidR="00C07644" w:rsidRPr="00DA040A" w:rsidRDefault="00C07644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 xml:space="preserve">Mapped to the human reference assembly </w:t>
      </w:r>
      <w:r w:rsidRPr="00DA040A">
        <w:rPr>
          <w:rFonts w:ascii="Arial" w:hAnsi="Arial" w:cs="Arial"/>
          <w:sz w:val="24"/>
          <w:szCs w:val="24"/>
          <w:shd w:val="clear" w:color="auto" w:fill="FFFFFF"/>
          <w:lang w:val="en-US"/>
        </w:rPr>
        <w:t>GRCh37/</w:t>
      </w:r>
      <w:r w:rsidRPr="00DA040A">
        <w:rPr>
          <w:rStyle w:val="Emphasis"/>
          <w:rFonts w:ascii="Arial" w:hAnsi="Arial" w:cs="Arial"/>
          <w:sz w:val="24"/>
          <w:szCs w:val="24"/>
          <w:shd w:val="clear" w:color="auto" w:fill="FFFFFF"/>
          <w:lang w:val="en-US"/>
        </w:rPr>
        <w:t>hg19</w:t>
      </w:r>
    </w:p>
    <w:p w:rsidR="00207505" w:rsidRPr="00DA040A" w:rsidRDefault="00207505" w:rsidP="00A2061B">
      <w:pPr>
        <w:pStyle w:val="ListParagraph"/>
        <w:numPr>
          <w:ilvl w:val="0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Variant calling:</w:t>
      </w:r>
    </w:p>
    <w:p w:rsidR="00C07644" w:rsidRPr="00DA040A" w:rsidRDefault="00C07644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</w:rPr>
        <w:t>Genome Analysis Toolkit (GATK)</w:t>
      </w:r>
    </w:p>
    <w:p w:rsidR="00207505" w:rsidRPr="00DA040A" w:rsidRDefault="00C07644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SNP and INDELs</w:t>
      </w:r>
      <w:r w:rsidR="00207505" w:rsidRPr="00DA040A">
        <w:rPr>
          <w:rFonts w:ascii="Arial" w:hAnsi="Arial" w:cs="Arial"/>
          <w:sz w:val="24"/>
          <w:szCs w:val="24"/>
          <w:lang w:val="en-US"/>
        </w:rPr>
        <w:t xml:space="preserve"> detected</w:t>
      </w:r>
    </w:p>
    <w:p w:rsidR="00207505" w:rsidRPr="00DA040A" w:rsidRDefault="00207505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</w:rPr>
        <w:t xml:space="preserve">Variant </w:t>
      </w:r>
      <w:r w:rsidR="00C07644" w:rsidRPr="00DA040A">
        <w:rPr>
          <w:rFonts w:ascii="Arial" w:hAnsi="Arial" w:cs="Arial"/>
          <w:sz w:val="24"/>
          <w:szCs w:val="24"/>
        </w:rPr>
        <w:t xml:space="preserve">with </w:t>
      </w:r>
      <w:r w:rsidR="00C65531" w:rsidRPr="00DA040A">
        <w:rPr>
          <w:rFonts w:ascii="Arial" w:hAnsi="Arial" w:cs="Arial"/>
          <w:sz w:val="24"/>
          <w:szCs w:val="24"/>
        </w:rPr>
        <w:t>P</w:t>
      </w:r>
      <w:r w:rsidRPr="00DA040A">
        <w:rPr>
          <w:rFonts w:ascii="Arial" w:hAnsi="Arial" w:cs="Arial"/>
          <w:sz w:val="24"/>
          <w:szCs w:val="24"/>
        </w:rPr>
        <w:t xml:space="preserve">hred score </w:t>
      </w:r>
      <w:r w:rsidR="00C07644" w:rsidRPr="00DA040A">
        <w:rPr>
          <w:rFonts w:ascii="Arial" w:hAnsi="Arial" w:cs="Arial"/>
          <w:sz w:val="24"/>
          <w:szCs w:val="24"/>
        </w:rPr>
        <w:t xml:space="preserve">&gt;= </w:t>
      </w:r>
      <w:r w:rsidRPr="00DA040A">
        <w:rPr>
          <w:rFonts w:ascii="Arial" w:hAnsi="Arial" w:cs="Arial"/>
          <w:sz w:val="24"/>
          <w:szCs w:val="24"/>
        </w:rPr>
        <w:t>20</w:t>
      </w:r>
    </w:p>
    <w:p w:rsidR="00207505" w:rsidRPr="00DA040A" w:rsidRDefault="00207505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Variant with a depth of coverage &gt;</w:t>
      </w:r>
      <w:r w:rsidR="00C07644" w:rsidRPr="00DA040A">
        <w:rPr>
          <w:rFonts w:ascii="Arial" w:hAnsi="Arial" w:cs="Arial"/>
          <w:sz w:val="24"/>
          <w:szCs w:val="24"/>
          <w:lang w:val="en-US"/>
        </w:rPr>
        <w:t>= 30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in at least one sample (</w:t>
      </w:r>
      <w:r w:rsidR="00C07644" w:rsidRPr="00DA040A">
        <w:rPr>
          <w:rFonts w:ascii="Arial" w:hAnsi="Arial" w:cs="Arial"/>
          <w:sz w:val="24"/>
          <w:szCs w:val="24"/>
          <w:lang w:val="en-US"/>
        </w:rPr>
        <w:t xml:space="preserve">allowed because </w:t>
      </w:r>
      <w:r w:rsidR="004B5E38" w:rsidRPr="00DA040A">
        <w:rPr>
          <w:rFonts w:ascii="Arial" w:hAnsi="Arial" w:cs="Arial"/>
          <w:sz w:val="24"/>
          <w:szCs w:val="24"/>
          <w:lang w:val="en-US"/>
        </w:rPr>
        <w:t xml:space="preserve">there was a </w:t>
      </w:r>
      <w:r w:rsidR="003156C9" w:rsidRPr="00DA040A">
        <w:rPr>
          <w:rFonts w:ascii="Arial" w:hAnsi="Arial" w:cs="Arial"/>
          <w:sz w:val="24"/>
          <w:szCs w:val="24"/>
          <w:lang w:val="en-US"/>
        </w:rPr>
        <w:t>great homogeneity in depth of coverage between samples)</w:t>
      </w:r>
    </w:p>
    <w:p w:rsidR="003156C9" w:rsidRPr="00DA040A" w:rsidRDefault="003156C9" w:rsidP="00A2061B">
      <w:pPr>
        <w:pStyle w:val="ListParagraph"/>
        <w:numPr>
          <w:ilvl w:val="0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Variant annotation:</w:t>
      </w:r>
    </w:p>
    <w:p w:rsidR="003156C9" w:rsidRPr="00DA040A" w:rsidRDefault="003156C9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Annotation, Visualization and Impact Analysis (AVIA) online resource</w:t>
      </w:r>
    </w:p>
    <w:p w:rsidR="00C07644" w:rsidRPr="00DA040A" w:rsidRDefault="00C07644" w:rsidP="00A2061B">
      <w:pPr>
        <w:pStyle w:val="ListParagraph"/>
        <w:numPr>
          <w:ilvl w:val="1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All annotations databases checked</w:t>
      </w:r>
    </w:p>
    <w:p w:rsidR="003156C9" w:rsidRPr="00DA040A" w:rsidRDefault="00281969" w:rsidP="00A2061B">
      <w:pPr>
        <w:pStyle w:val="ListParagraph"/>
        <w:numPr>
          <w:ilvl w:val="0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Alternate</w:t>
      </w:r>
      <w:r w:rsidR="00F1432B" w:rsidRPr="00DA040A">
        <w:rPr>
          <w:rFonts w:ascii="Arial" w:hAnsi="Arial" w:cs="Arial"/>
          <w:sz w:val="24"/>
          <w:szCs w:val="24"/>
          <w:lang w:val="en-US"/>
        </w:rPr>
        <w:t xml:space="preserve"> Allele Frequency (AltAF)</w:t>
      </w:r>
      <w:r w:rsidR="003156C9" w:rsidRPr="00DA040A">
        <w:rPr>
          <w:rFonts w:ascii="Arial" w:hAnsi="Arial" w:cs="Arial"/>
          <w:sz w:val="24"/>
          <w:szCs w:val="24"/>
          <w:lang w:val="en-US"/>
        </w:rPr>
        <w:t>: from the 1000 Genomes project</w:t>
      </w:r>
      <w:r w:rsidR="00146C03" w:rsidRPr="00DA040A">
        <w:rPr>
          <w:rFonts w:ascii="Arial" w:hAnsi="Arial" w:cs="Arial"/>
          <w:sz w:val="24"/>
          <w:szCs w:val="24"/>
          <w:lang w:val="en-US"/>
        </w:rPr>
        <w:t xml:space="preserve">, European sub-population </w:t>
      </w:r>
      <w:r w:rsidR="00C07644" w:rsidRPr="00DA040A">
        <w:rPr>
          <w:rFonts w:ascii="Arial" w:hAnsi="Arial" w:cs="Arial"/>
          <w:sz w:val="24"/>
          <w:szCs w:val="24"/>
          <w:lang w:val="en-US"/>
        </w:rPr>
        <w:t>(</w:t>
      </w:r>
      <w:r w:rsidR="00146C03" w:rsidRPr="00DA040A">
        <w:rPr>
          <w:rFonts w:ascii="Arial" w:hAnsi="Arial" w:cs="Arial"/>
          <w:sz w:val="24"/>
          <w:szCs w:val="24"/>
          <w:lang w:val="en-US"/>
        </w:rPr>
        <w:t>503</w:t>
      </w:r>
      <w:r w:rsidR="00C07644" w:rsidRPr="00DA040A">
        <w:rPr>
          <w:rFonts w:ascii="Arial" w:hAnsi="Arial" w:cs="Arial"/>
          <w:sz w:val="24"/>
          <w:szCs w:val="24"/>
          <w:lang w:val="en-US"/>
        </w:rPr>
        <w:t xml:space="preserve"> sequenced individuals)</w:t>
      </w:r>
      <w:r w:rsidR="00146C03" w:rsidRPr="00DA040A">
        <w:rPr>
          <w:rFonts w:ascii="Arial" w:hAnsi="Arial" w:cs="Arial"/>
          <w:sz w:val="24"/>
          <w:szCs w:val="24"/>
          <w:lang w:val="en-US"/>
        </w:rPr>
        <w:t xml:space="preserve">, </w:t>
      </w:r>
      <w:r w:rsidR="00BF339D" w:rsidRPr="00DA040A">
        <w:rPr>
          <w:rFonts w:ascii="Arial" w:hAnsi="Arial" w:cs="Arial"/>
          <w:sz w:val="24"/>
          <w:szCs w:val="24"/>
          <w:lang w:val="en-US"/>
        </w:rPr>
        <w:t>A</w:t>
      </w:r>
      <w:r w:rsidR="00BD3EF1" w:rsidRPr="00DA040A">
        <w:rPr>
          <w:rFonts w:ascii="Arial" w:hAnsi="Arial" w:cs="Arial"/>
          <w:sz w:val="24"/>
          <w:szCs w:val="24"/>
          <w:lang w:val="en-US"/>
        </w:rPr>
        <w:t xml:space="preserve">ugust </w:t>
      </w:r>
      <w:r w:rsidR="00315987" w:rsidRPr="00DA040A">
        <w:rPr>
          <w:rFonts w:ascii="Arial" w:hAnsi="Arial" w:cs="Arial"/>
          <w:sz w:val="24"/>
          <w:szCs w:val="24"/>
          <w:lang w:val="en-US"/>
        </w:rPr>
        <w:t>2015 collection (v5b)</w:t>
      </w:r>
    </w:p>
    <w:p w:rsidR="005B5EE8" w:rsidRPr="00DA040A" w:rsidRDefault="005B5EE8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5B5EE8" w:rsidRPr="00DA040A" w:rsidRDefault="0008449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The analyses</w:t>
      </w:r>
      <w:r w:rsidR="005B5EE8" w:rsidRPr="00DA040A">
        <w:rPr>
          <w:rFonts w:ascii="Arial" w:hAnsi="Arial" w:cs="Arial"/>
          <w:sz w:val="24"/>
          <w:szCs w:val="24"/>
          <w:lang w:val="en-US"/>
        </w:rPr>
        <w:t xml:space="preserve"> </w:t>
      </w:r>
      <w:r w:rsidR="00222D7C" w:rsidRPr="00DA040A">
        <w:rPr>
          <w:rFonts w:ascii="Arial" w:hAnsi="Arial" w:cs="Arial"/>
          <w:sz w:val="24"/>
          <w:szCs w:val="24"/>
          <w:lang w:val="en-US"/>
        </w:rPr>
        <w:t>can be</w:t>
      </w:r>
      <w:r w:rsidR="005B5EE8" w:rsidRPr="00DA040A">
        <w:rPr>
          <w:rFonts w:ascii="Arial" w:hAnsi="Arial" w:cs="Arial"/>
          <w:sz w:val="24"/>
          <w:szCs w:val="24"/>
          <w:lang w:val="en-US"/>
        </w:rPr>
        <w:t xml:space="preserve"> perf</w:t>
      </w:r>
      <w:r w:rsidR="003D2C7A" w:rsidRPr="00DA040A">
        <w:rPr>
          <w:rFonts w:ascii="Arial" w:hAnsi="Arial" w:cs="Arial"/>
          <w:sz w:val="24"/>
          <w:szCs w:val="24"/>
          <w:lang w:val="en-US"/>
        </w:rPr>
        <w:t>ormed from a</w:t>
      </w:r>
      <w:r w:rsidR="00222D7C" w:rsidRPr="00DA040A">
        <w:rPr>
          <w:rFonts w:ascii="Arial" w:hAnsi="Arial" w:cs="Arial"/>
          <w:sz w:val="24"/>
          <w:szCs w:val="24"/>
          <w:lang w:val="en-US"/>
        </w:rPr>
        <w:t xml:space="preserve"> </w:t>
      </w:r>
      <w:r w:rsidR="00A2061B" w:rsidRPr="00DA040A">
        <w:rPr>
          <w:rFonts w:ascii="Arial" w:hAnsi="Arial" w:cs="Arial"/>
          <w:sz w:val="24"/>
          <w:szCs w:val="24"/>
          <w:lang w:val="en-US"/>
        </w:rPr>
        <w:t>genotype</w:t>
      </w:r>
      <w:r w:rsidR="00222D7C" w:rsidRPr="00DA040A">
        <w:rPr>
          <w:rFonts w:ascii="Arial" w:hAnsi="Arial" w:cs="Arial"/>
          <w:sz w:val="24"/>
          <w:szCs w:val="24"/>
          <w:lang w:val="en-US"/>
        </w:rPr>
        <w:t xml:space="preserve"> matrix (</w:t>
      </w:r>
      <w:r w:rsidR="00D96886" w:rsidRPr="00DA040A">
        <w:rPr>
          <w:rFonts w:ascii="Arial" w:hAnsi="Arial" w:cs="Arial"/>
          <w:sz w:val="24"/>
          <w:szCs w:val="24"/>
          <w:lang w:val="en-US"/>
        </w:rPr>
        <w:t>.csv file</w:t>
      </w:r>
      <w:r w:rsidR="00222D7C" w:rsidRPr="00DA040A">
        <w:rPr>
          <w:rFonts w:ascii="Arial" w:hAnsi="Arial" w:cs="Arial"/>
          <w:sz w:val="24"/>
          <w:szCs w:val="24"/>
          <w:lang w:val="en-US"/>
        </w:rPr>
        <w:t>)</w:t>
      </w:r>
      <w:r w:rsidR="005B5EE8" w:rsidRPr="00DA040A">
        <w:rPr>
          <w:rFonts w:ascii="Arial" w:hAnsi="Arial" w:cs="Arial"/>
          <w:sz w:val="24"/>
          <w:szCs w:val="24"/>
          <w:lang w:val="en-US"/>
        </w:rPr>
        <w:t xml:space="preserve"> with the following </w:t>
      </w:r>
      <w:r w:rsidR="003D2C7A" w:rsidRPr="00DA040A">
        <w:rPr>
          <w:rFonts w:ascii="Arial" w:hAnsi="Arial" w:cs="Arial"/>
          <w:sz w:val="24"/>
          <w:szCs w:val="24"/>
          <w:lang w:val="en-US"/>
        </w:rPr>
        <w:t>inputs</w:t>
      </w:r>
      <w:r w:rsidR="00FD762B" w:rsidRPr="00DA040A">
        <w:rPr>
          <w:rFonts w:ascii="Arial" w:hAnsi="Arial" w:cs="Arial"/>
          <w:sz w:val="24"/>
          <w:szCs w:val="24"/>
          <w:lang w:val="en-US"/>
        </w:rPr>
        <w:t xml:space="preserve"> in this specific order</w:t>
      </w:r>
      <w:r w:rsidR="00760D86" w:rsidRPr="00DA040A">
        <w:rPr>
          <w:rFonts w:ascii="Arial" w:hAnsi="Arial" w:cs="Arial"/>
          <w:sz w:val="24"/>
          <w:szCs w:val="24"/>
          <w:lang w:val="en-US"/>
        </w:rPr>
        <w:t xml:space="preserve"> (obtained from the annotated VCF files)</w:t>
      </w:r>
      <w:r w:rsidR="005B5EE8" w:rsidRPr="00DA040A">
        <w:rPr>
          <w:rFonts w:ascii="Arial" w:hAnsi="Arial" w:cs="Arial"/>
          <w:sz w:val="24"/>
          <w:szCs w:val="24"/>
          <w:lang w:val="en-US"/>
        </w:rPr>
        <w:t>:</w:t>
      </w:r>
    </w:p>
    <w:p w:rsidR="00760D86" w:rsidRPr="00DA040A" w:rsidRDefault="00FD762B" w:rsidP="00A2061B">
      <w:pPr>
        <w:pStyle w:val="ListParagraph"/>
        <w:numPr>
          <w:ilvl w:val="0"/>
          <w:numId w:val="2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1</w:t>
      </w:r>
      <w:r w:rsidRPr="00DA040A">
        <w:rPr>
          <w:rFonts w:ascii="Arial" w:hAnsi="Arial" w:cs="Arial"/>
          <w:sz w:val="24"/>
          <w:szCs w:val="24"/>
          <w:vertAlign w:val="superscript"/>
          <w:lang w:val="en-US"/>
        </w:rPr>
        <w:t>st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column: </w:t>
      </w:r>
      <w:r w:rsidR="005B5EE8" w:rsidRPr="00DA040A">
        <w:rPr>
          <w:rFonts w:ascii="Arial" w:hAnsi="Arial" w:cs="Arial"/>
          <w:sz w:val="24"/>
          <w:szCs w:val="24"/>
          <w:lang w:val="en-US"/>
        </w:rPr>
        <w:t xml:space="preserve">List of </w:t>
      </w:r>
      <w:r w:rsidR="00760D86" w:rsidRPr="00DA040A">
        <w:rPr>
          <w:rFonts w:ascii="Arial" w:hAnsi="Arial" w:cs="Arial"/>
          <w:sz w:val="24"/>
          <w:szCs w:val="24"/>
          <w:lang w:val="en-US"/>
        </w:rPr>
        <w:t xml:space="preserve">the </w:t>
      </w:r>
      <w:r w:rsidR="005B5EE8" w:rsidRPr="00DA040A">
        <w:rPr>
          <w:rFonts w:ascii="Arial" w:hAnsi="Arial" w:cs="Arial"/>
          <w:sz w:val="24"/>
          <w:szCs w:val="24"/>
          <w:lang w:val="en-US"/>
        </w:rPr>
        <w:t>identified polymorphisms (e.g. rs2476601, 1:113834946:G:A)</w:t>
      </w:r>
    </w:p>
    <w:p w:rsidR="005B5EE8" w:rsidRPr="00DA040A" w:rsidRDefault="005B5EE8" w:rsidP="00A2061B">
      <w:pPr>
        <w:pStyle w:val="ListParagraph"/>
        <w:spacing w:afterLines="40" w:after="96" w:line="360" w:lineRule="auto"/>
        <w:ind w:firstLine="697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Note: each row must contain a specific and unique annotation</w:t>
      </w:r>
    </w:p>
    <w:p w:rsidR="005B5EE8" w:rsidRPr="00DA040A" w:rsidRDefault="005B5EE8" w:rsidP="00A2061B">
      <w:pPr>
        <w:pStyle w:val="ListParagraph"/>
        <w:spacing w:afterLines="40" w:after="96" w:line="360" w:lineRule="auto"/>
        <w:ind w:left="1416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 xml:space="preserve">No </w:t>
      </w:r>
      <w:r w:rsidR="00760D86" w:rsidRPr="00DA040A">
        <w:rPr>
          <w:rFonts w:ascii="Arial" w:hAnsi="Arial" w:cs="Arial"/>
          <w:sz w:val="24"/>
          <w:szCs w:val="24"/>
          <w:lang w:val="en-US"/>
        </w:rPr>
        <w:t>required format</w:t>
      </w:r>
    </w:p>
    <w:p w:rsidR="00760D86" w:rsidRPr="00DA040A" w:rsidRDefault="00FD762B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2</w:t>
      </w:r>
      <w:r w:rsidRPr="00DA040A">
        <w:rPr>
          <w:rFonts w:ascii="Arial" w:hAnsi="Arial" w:cs="Arial"/>
          <w:sz w:val="24"/>
          <w:szCs w:val="24"/>
          <w:vertAlign w:val="superscript"/>
          <w:lang w:val="en-US"/>
        </w:rPr>
        <w:t>nd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column: </w:t>
      </w:r>
      <w:r w:rsidR="005F50DF" w:rsidRPr="00DA040A">
        <w:rPr>
          <w:rFonts w:ascii="Arial" w:hAnsi="Arial" w:cs="Arial"/>
          <w:sz w:val="24"/>
          <w:szCs w:val="24"/>
          <w:lang w:val="en-US"/>
        </w:rPr>
        <w:t>L</w:t>
      </w:r>
      <w:r w:rsidR="005B5EE8" w:rsidRPr="00DA040A">
        <w:rPr>
          <w:rFonts w:ascii="Arial" w:hAnsi="Arial" w:cs="Arial"/>
          <w:sz w:val="24"/>
          <w:szCs w:val="24"/>
          <w:lang w:val="en-US"/>
        </w:rPr>
        <w:t xml:space="preserve">ist of </w:t>
      </w:r>
      <w:r w:rsidR="005F50DF" w:rsidRPr="00DA040A">
        <w:rPr>
          <w:rFonts w:ascii="Arial" w:hAnsi="Arial" w:cs="Arial"/>
          <w:sz w:val="24"/>
          <w:szCs w:val="24"/>
          <w:lang w:val="en-US"/>
        </w:rPr>
        <w:t xml:space="preserve">the </w:t>
      </w:r>
      <w:r w:rsidR="005B5EE8" w:rsidRPr="00DA040A">
        <w:rPr>
          <w:rFonts w:ascii="Arial" w:hAnsi="Arial" w:cs="Arial"/>
          <w:sz w:val="24"/>
          <w:szCs w:val="24"/>
          <w:lang w:val="en-US"/>
        </w:rPr>
        <w:t>corresponding genes</w:t>
      </w:r>
      <w:r w:rsidR="00207505" w:rsidRPr="00DA040A">
        <w:rPr>
          <w:rFonts w:ascii="Arial" w:hAnsi="Arial" w:cs="Arial"/>
          <w:sz w:val="24"/>
          <w:szCs w:val="24"/>
          <w:lang w:val="en-US"/>
        </w:rPr>
        <w:t xml:space="preserve"> (e.g. </w:t>
      </w:r>
      <w:r w:rsidR="00207505" w:rsidRPr="00DA040A">
        <w:rPr>
          <w:rFonts w:ascii="Arial" w:hAnsi="Arial" w:cs="Arial"/>
          <w:i/>
          <w:sz w:val="24"/>
          <w:szCs w:val="24"/>
          <w:lang w:val="en-US"/>
        </w:rPr>
        <w:t>PTPN22</w:t>
      </w:r>
      <w:r w:rsidR="00207505" w:rsidRPr="00DA040A">
        <w:rPr>
          <w:rFonts w:ascii="Arial" w:hAnsi="Arial" w:cs="Arial"/>
          <w:sz w:val="24"/>
          <w:szCs w:val="24"/>
          <w:lang w:val="en-US"/>
        </w:rPr>
        <w:t>)</w:t>
      </w:r>
    </w:p>
    <w:p w:rsidR="005C49CB" w:rsidRPr="00DA040A" w:rsidRDefault="00207505" w:rsidP="00A2061B">
      <w:pPr>
        <w:spacing w:afterLines="40" w:after="96" w:line="360" w:lineRule="auto"/>
        <w:ind w:left="1416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Note: for two polymorphisms in the same gene, the gene annotation must be strictly identical</w:t>
      </w:r>
    </w:p>
    <w:p w:rsidR="00207505" w:rsidRPr="00DA040A" w:rsidRDefault="00FD762B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3</w:t>
      </w:r>
      <w:r w:rsidRPr="00DA040A">
        <w:rPr>
          <w:rFonts w:ascii="Arial" w:hAnsi="Arial" w:cs="Arial"/>
          <w:sz w:val="24"/>
          <w:szCs w:val="24"/>
          <w:vertAlign w:val="superscript"/>
          <w:lang w:val="en-US"/>
        </w:rPr>
        <w:t>rd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column: </w:t>
      </w:r>
      <w:r w:rsidR="00F1432B" w:rsidRPr="00DA040A">
        <w:rPr>
          <w:rFonts w:ascii="Arial" w:hAnsi="Arial" w:cs="Arial"/>
          <w:sz w:val="24"/>
          <w:szCs w:val="24"/>
          <w:lang w:val="en-US"/>
        </w:rPr>
        <w:t xml:space="preserve">AltAF </w:t>
      </w:r>
      <w:r w:rsidR="005C49CB" w:rsidRPr="00DA040A">
        <w:rPr>
          <w:rFonts w:ascii="Arial" w:hAnsi="Arial" w:cs="Arial"/>
          <w:sz w:val="24"/>
          <w:szCs w:val="24"/>
          <w:lang w:val="en-US"/>
        </w:rPr>
        <w:t>for each polymorphism (for missing values either "" or NA)</w:t>
      </w:r>
    </w:p>
    <w:p w:rsidR="005B5EE8" w:rsidRPr="00DA040A" w:rsidRDefault="00FD762B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>4</w:t>
      </w:r>
      <w:r w:rsidRPr="00DA040A">
        <w:rPr>
          <w:rFonts w:ascii="Arial" w:hAnsi="Arial" w:cs="Arial"/>
          <w:sz w:val="24"/>
          <w:szCs w:val="24"/>
          <w:shd w:val="clear" w:color="auto" w:fill="FFFFFF"/>
          <w:vertAlign w:val="superscript"/>
          <w:lang w:val="en-US" w:eastAsia="fr-FR"/>
        </w:rPr>
        <w:t>th</w:t>
      </w:r>
      <w:r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 xml:space="preserve"> to (4+total number of samples)</w:t>
      </w:r>
      <w:r w:rsidRPr="00DA040A">
        <w:rPr>
          <w:rFonts w:ascii="Arial" w:hAnsi="Arial" w:cs="Arial"/>
          <w:sz w:val="24"/>
          <w:szCs w:val="24"/>
          <w:shd w:val="clear" w:color="auto" w:fill="FFFFFF"/>
          <w:vertAlign w:val="superscript"/>
          <w:lang w:val="en-US" w:eastAsia="fr-FR"/>
        </w:rPr>
        <w:t>th</w:t>
      </w:r>
      <w:r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 xml:space="preserve"> column: </w:t>
      </w:r>
      <w:r w:rsidR="00A2061B"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>genotype</w:t>
      </w:r>
      <w:r w:rsidR="00207505"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 xml:space="preserve"> mat</w:t>
      </w:r>
      <w:r w:rsidR="00A2061B"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>rix,</w:t>
      </w:r>
      <w:r w:rsidR="00207505"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 xml:space="preserve"> </w:t>
      </w:r>
      <w:r w:rsidR="00BF339D"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 xml:space="preserve">the </w:t>
      </w:r>
      <w:r w:rsidR="00A2061B"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 xml:space="preserve">observed </w:t>
      </w:r>
      <w:r w:rsidR="00207505" w:rsidRPr="00DA040A">
        <w:rPr>
          <w:rFonts w:ascii="Arial" w:hAnsi="Arial" w:cs="Arial"/>
          <w:sz w:val="24"/>
          <w:szCs w:val="24"/>
          <w:shd w:val="clear" w:color="auto" w:fill="FFFFFF"/>
          <w:lang w:val="en-US" w:eastAsia="fr-FR"/>
        </w:rPr>
        <w:t>genotype</w:t>
      </w:r>
      <w:r w:rsidR="00207505" w:rsidRPr="00DA040A">
        <w:rPr>
          <w:rFonts w:ascii="Arial" w:eastAsia="Times New Roman" w:hAnsi="Arial" w:cs="Arial"/>
          <w:sz w:val="24"/>
          <w:szCs w:val="24"/>
          <w:lang w:val="en-US" w:eastAsia="fr-FR"/>
        </w:rPr>
        <w:t xml:space="preserve"> </w:t>
      </w:r>
      <w:r w:rsidR="005B5EE8" w:rsidRPr="00DA040A">
        <w:rPr>
          <w:rFonts w:ascii="Arial" w:hAnsi="Arial" w:cs="Arial"/>
          <w:sz w:val="24"/>
          <w:szCs w:val="24"/>
          <w:lang w:val="en-US"/>
        </w:rPr>
        <w:t>for each polymorphism and each sample</w:t>
      </w:r>
      <w:r w:rsidR="000B4CDB" w:rsidRPr="00DA040A">
        <w:rPr>
          <w:rFonts w:ascii="Arial" w:hAnsi="Arial" w:cs="Arial"/>
          <w:sz w:val="24"/>
          <w:szCs w:val="24"/>
          <w:lang w:val="en-US"/>
        </w:rPr>
        <w:t xml:space="preserve">. FIRST </w:t>
      </w:r>
      <w:r w:rsidR="0046355F" w:rsidRPr="00DA040A">
        <w:rPr>
          <w:rFonts w:ascii="Arial" w:hAnsi="Arial" w:cs="Arial"/>
          <w:sz w:val="24"/>
          <w:szCs w:val="24"/>
          <w:lang w:val="en-US"/>
        </w:rPr>
        <w:t>control</w:t>
      </w:r>
      <w:r w:rsidR="000B4CDB" w:rsidRPr="00DA040A">
        <w:rPr>
          <w:rFonts w:ascii="Arial" w:hAnsi="Arial" w:cs="Arial"/>
          <w:sz w:val="24"/>
          <w:szCs w:val="24"/>
          <w:lang w:val="en-US"/>
        </w:rPr>
        <w:t xml:space="preserve"> samples, SECOND </w:t>
      </w:r>
      <w:r w:rsidR="0046355F" w:rsidRPr="00DA040A">
        <w:rPr>
          <w:rFonts w:ascii="Arial" w:hAnsi="Arial" w:cs="Arial"/>
          <w:sz w:val="24"/>
          <w:szCs w:val="24"/>
          <w:lang w:val="en-US"/>
        </w:rPr>
        <w:t>treated</w:t>
      </w:r>
      <w:r w:rsidR="000B4CDB" w:rsidRPr="00DA040A">
        <w:rPr>
          <w:rFonts w:ascii="Arial" w:hAnsi="Arial" w:cs="Arial"/>
          <w:sz w:val="24"/>
          <w:szCs w:val="24"/>
          <w:lang w:val="en-US"/>
        </w:rPr>
        <w:t xml:space="preserve"> samples.</w:t>
      </w:r>
    </w:p>
    <w:p w:rsidR="00207505" w:rsidRPr="00DA040A" w:rsidRDefault="00207505" w:rsidP="00A2061B">
      <w:pPr>
        <w:spacing w:afterLines="40" w:after="96" w:line="360" w:lineRule="auto"/>
        <w:ind w:left="720" w:firstLine="696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Note: genotypes must be indicated in the following format</w:t>
      </w:r>
    </w:p>
    <w:p w:rsidR="00207505" w:rsidRPr="00DA040A" w:rsidRDefault="0008449A" w:rsidP="00A2061B">
      <w:pPr>
        <w:pStyle w:val="ListParagraph"/>
        <w:numPr>
          <w:ilvl w:val="2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R</w:t>
      </w:r>
      <w:r w:rsidR="005B5EE8" w:rsidRPr="00DA040A">
        <w:rPr>
          <w:rFonts w:ascii="Arial" w:hAnsi="Arial" w:cs="Arial"/>
          <w:sz w:val="24"/>
          <w:szCs w:val="24"/>
          <w:lang w:val="en-US"/>
        </w:rPr>
        <w:t>eference homozygous</w:t>
      </w:r>
      <w:r w:rsidR="00207505" w:rsidRPr="00DA040A">
        <w:rPr>
          <w:rFonts w:ascii="Arial" w:hAnsi="Arial" w:cs="Arial"/>
          <w:sz w:val="24"/>
          <w:szCs w:val="24"/>
          <w:lang w:val="en-US"/>
        </w:rPr>
        <w:t xml:space="preserve"> = 0</w:t>
      </w:r>
      <w:r w:rsidR="00CC448E" w:rsidRPr="00DA040A">
        <w:rPr>
          <w:rFonts w:ascii="Arial" w:hAnsi="Arial" w:cs="Arial"/>
          <w:sz w:val="24"/>
          <w:szCs w:val="24"/>
          <w:lang w:val="en-US"/>
        </w:rPr>
        <w:t>_</w:t>
      </w:r>
      <w:r w:rsidR="00207505" w:rsidRPr="00DA040A">
        <w:rPr>
          <w:rFonts w:ascii="Arial" w:hAnsi="Arial" w:cs="Arial"/>
          <w:sz w:val="24"/>
          <w:szCs w:val="24"/>
          <w:lang w:val="en-US"/>
        </w:rPr>
        <w:t>0</w:t>
      </w:r>
    </w:p>
    <w:p w:rsidR="00207505" w:rsidRPr="00DA040A" w:rsidRDefault="0008449A" w:rsidP="00A2061B">
      <w:pPr>
        <w:pStyle w:val="ListParagraph"/>
        <w:numPr>
          <w:ilvl w:val="2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H</w:t>
      </w:r>
      <w:r w:rsidR="005B5EE8" w:rsidRPr="00DA040A">
        <w:rPr>
          <w:rFonts w:ascii="Arial" w:hAnsi="Arial" w:cs="Arial"/>
          <w:sz w:val="24"/>
          <w:szCs w:val="24"/>
          <w:lang w:val="en-US"/>
        </w:rPr>
        <w:t>eterozyg</w:t>
      </w:r>
      <w:r w:rsidR="00207505" w:rsidRPr="00DA040A">
        <w:rPr>
          <w:rFonts w:ascii="Arial" w:hAnsi="Arial" w:cs="Arial"/>
          <w:sz w:val="24"/>
          <w:szCs w:val="24"/>
          <w:lang w:val="en-US"/>
        </w:rPr>
        <w:t>ous = 0</w:t>
      </w:r>
      <w:r w:rsidR="00CC448E" w:rsidRPr="00DA040A">
        <w:rPr>
          <w:rFonts w:ascii="Arial" w:hAnsi="Arial" w:cs="Arial"/>
          <w:sz w:val="24"/>
          <w:szCs w:val="24"/>
          <w:lang w:val="en-US"/>
        </w:rPr>
        <w:t>_</w:t>
      </w:r>
      <w:r w:rsidR="00207505" w:rsidRPr="00DA040A">
        <w:rPr>
          <w:rFonts w:ascii="Arial" w:hAnsi="Arial" w:cs="Arial"/>
          <w:sz w:val="24"/>
          <w:szCs w:val="24"/>
          <w:lang w:val="en-US"/>
        </w:rPr>
        <w:t>1</w:t>
      </w:r>
    </w:p>
    <w:p w:rsidR="005B5EE8" w:rsidRPr="00DA040A" w:rsidRDefault="0008449A" w:rsidP="00A2061B">
      <w:pPr>
        <w:pStyle w:val="ListParagraph"/>
        <w:numPr>
          <w:ilvl w:val="2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V</w:t>
      </w:r>
      <w:r w:rsidR="00CC448E" w:rsidRPr="00DA040A">
        <w:rPr>
          <w:rFonts w:ascii="Arial" w:hAnsi="Arial" w:cs="Arial"/>
          <w:sz w:val="24"/>
          <w:szCs w:val="24"/>
          <w:lang w:val="en-US"/>
        </w:rPr>
        <w:t>ariant homozygous = 1_</w:t>
      </w:r>
      <w:r w:rsidR="00207505" w:rsidRPr="00DA040A">
        <w:rPr>
          <w:rFonts w:ascii="Arial" w:hAnsi="Arial" w:cs="Arial"/>
          <w:sz w:val="24"/>
          <w:szCs w:val="24"/>
          <w:lang w:val="en-US"/>
        </w:rPr>
        <w:t>1</w:t>
      </w:r>
    </w:p>
    <w:p w:rsidR="00FD762B" w:rsidRPr="00DA040A" w:rsidRDefault="00DB5C8C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eastAsia="Times New Roman" w:hAnsi="Arial" w:cs="Arial"/>
          <w:sz w:val="24"/>
          <w:szCs w:val="24"/>
          <w:lang w:val="en-US" w:eastAsia="fr-FR"/>
        </w:rPr>
        <w:t>Last columns: (o</w:t>
      </w:r>
      <w:r w:rsidR="00FD762B" w:rsidRPr="00DA040A">
        <w:rPr>
          <w:rFonts w:ascii="Arial" w:eastAsia="Times New Roman" w:hAnsi="Arial" w:cs="Arial"/>
          <w:sz w:val="24"/>
          <w:szCs w:val="24"/>
          <w:lang w:val="en-US" w:eastAsia="fr-FR"/>
        </w:rPr>
        <w:t>ptional) ANNOVAR annotations for each polymorphism</w:t>
      </w:r>
    </w:p>
    <w:p w:rsidR="00ED63C7" w:rsidRPr="00DA040A" w:rsidRDefault="000B4CDB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lastRenderedPageBreak/>
        <w:t>Example dataset “</w:t>
      </w:r>
      <w:r w:rsidR="00907582" w:rsidRPr="00DA040A">
        <w:rPr>
          <w:rFonts w:ascii="Arial" w:hAnsi="Arial" w:cs="Arial"/>
          <w:sz w:val="24"/>
          <w:szCs w:val="24"/>
          <w:lang w:val="en-US"/>
        </w:rPr>
        <w:t>Table S</w:t>
      </w:r>
      <w:r w:rsidR="00BD3EF1" w:rsidRPr="00DA040A">
        <w:rPr>
          <w:rFonts w:ascii="Arial" w:hAnsi="Arial" w:cs="Arial"/>
          <w:sz w:val="24"/>
          <w:szCs w:val="24"/>
          <w:lang w:val="en-US"/>
        </w:rPr>
        <w:t>2</w:t>
      </w:r>
      <w:r w:rsidR="00907582" w:rsidRPr="00DA040A">
        <w:rPr>
          <w:rFonts w:ascii="Arial" w:hAnsi="Arial" w:cs="Arial"/>
          <w:sz w:val="24"/>
          <w:szCs w:val="24"/>
          <w:lang w:val="en-US"/>
        </w:rPr>
        <w:t>.</w:t>
      </w:r>
      <w:r w:rsidR="00BD3EF1" w:rsidRPr="00DA040A">
        <w:rPr>
          <w:rFonts w:ascii="Arial" w:hAnsi="Arial" w:cs="Arial"/>
          <w:sz w:val="24"/>
          <w:szCs w:val="24"/>
          <w:lang w:val="en-US"/>
        </w:rPr>
        <w:t xml:space="preserve"> Original genotype matrix.</w:t>
      </w:r>
      <w:r w:rsidR="00907582" w:rsidRPr="00DA040A">
        <w:rPr>
          <w:rFonts w:ascii="Arial" w:hAnsi="Arial" w:cs="Arial"/>
          <w:sz w:val="24"/>
          <w:szCs w:val="24"/>
          <w:lang w:val="en-US"/>
        </w:rPr>
        <w:t>csv</w:t>
      </w:r>
      <w:r w:rsidR="00ED63C7" w:rsidRPr="00DA040A">
        <w:rPr>
          <w:rFonts w:ascii="Arial" w:hAnsi="Arial" w:cs="Arial"/>
          <w:sz w:val="24"/>
          <w:szCs w:val="24"/>
          <w:lang w:val="en-US"/>
        </w:rPr>
        <w:t>”</w:t>
      </w:r>
    </w:p>
    <w:p w:rsidR="009854D1" w:rsidRPr="00DA040A" w:rsidRDefault="009854D1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Size</w:t>
      </w:r>
      <w:r w:rsidR="00BD3EF1" w:rsidRPr="00DA040A">
        <w:rPr>
          <w:rFonts w:ascii="Arial" w:hAnsi="Arial" w:cs="Arial"/>
          <w:sz w:val="24"/>
          <w:szCs w:val="24"/>
          <w:lang w:val="en-US"/>
        </w:rPr>
        <w:t>s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of the sequenced genes “Table S6.</w:t>
      </w:r>
      <w:r w:rsidR="00BD3EF1" w:rsidRPr="00DA040A">
        <w:rPr>
          <w:rFonts w:ascii="Arial" w:hAnsi="Arial" w:cs="Arial"/>
          <w:sz w:val="24"/>
          <w:szCs w:val="24"/>
          <w:lang w:val="en-US"/>
        </w:rPr>
        <w:t xml:space="preserve"> Sizes of the captured genes.</w:t>
      </w:r>
      <w:r w:rsidRPr="00DA040A">
        <w:rPr>
          <w:rFonts w:ascii="Arial" w:hAnsi="Arial" w:cs="Arial"/>
          <w:sz w:val="24"/>
          <w:szCs w:val="24"/>
          <w:lang w:val="en-US"/>
        </w:rPr>
        <w:t>csv”</w:t>
      </w:r>
    </w:p>
    <w:p w:rsidR="00ED63C7" w:rsidRPr="00DA040A" w:rsidRDefault="00ED63C7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5B5EE8" w:rsidRPr="00DA040A" w:rsidRDefault="0008449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Other needed information:</w:t>
      </w:r>
    </w:p>
    <w:p w:rsidR="005B5EE8" w:rsidRPr="00DA040A" w:rsidRDefault="005B5EE8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 xml:space="preserve">The number of </w:t>
      </w:r>
      <w:r w:rsidR="0008449A" w:rsidRPr="00DA040A">
        <w:rPr>
          <w:rFonts w:ascii="Arial" w:hAnsi="Arial" w:cs="Arial"/>
          <w:sz w:val="24"/>
          <w:szCs w:val="24"/>
          <w:lang w:val="en-US"/>
        </w:rPr>
        <w:t>sequenced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samples</w:t>
      </w:r>
      <w:r w:rsidR="0079324A" w:rsidRPr="00DA040A">
        <w:rPr>
          <w:rFonts w:ascii="Arial" w:hAnsi="Arial" w:cs="Arial"/>
          <w:sz w:val="24"/>
          <w:szCs w:val="24"/>
          <w:lang w:val="en-US"/>
        </w:rPr>
        <w:t xml:space="preserve"> in each group</w:t>
      </w:r>
    </w:p>
    <w:p w:rsidR="0008449A" w:rsidRPr="00DA040A" w:rsidRDefault="005B5EE8" w:rsidP="00A2061B">
      <w:pPr>
        <w:pStyle w:val="ListParagraph"/>
        <w:numPr>
          <w:ilvl w:val="0"/>
          <w:numId w:val="1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The number of individuals sequenced to obtain the</w:t>
      </w:r>
      <w:r w:rsidR="007736D3" w:rsidRPr="00DA040A">
        <w:rPr>
          <w:rFonts w:ascii="Arial" w:hAnsi="Arial" w:cs="Arial"/>
          <w:sz w:val="24"/>
          <w:szCs w:val="24"/>
          <w:lang w:val="en-US"/>
        </w:rPr>
        <w:t xml:space="preserve"> </w:t>
      </w:r>
      <w:r w:rsidR="00F1432B" w:rsidRPr="00DA040A">
        <w:rPr>
          <w:rFonts w:ascii="Arial" w:hAnsi="Arial" w:cs="Arial"/>
          <w:sz w:val="24"/>
          <w:szCs w:val="24"/>
          <w:lang w:val="en-US"/>
        </w:rPr>
        <w:t>AltAF</w:t>
      </w:r>
      <w:r w:rsidR="0008449A" w:rsidRPr="00DA040A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5B5EE8" w:rsidRPr="00DA040A" w:rsidRDefault="0008449A" w:rsidP="00A2061B">
      <w:pPr>
        <w:pStyle w:val="ListParagraph"/>
        <w:spacing w:afterLines="40" w:after="96" w:line="360" w:lineRule="auto"/>
        <w:ind w:left="1428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Note: it depends on the database (e.g. 1000G project, 2504 individuals)</w:t>
      </w:r>
    </w:p>
    <w:p w:rsidR="003D2C7A" w:rsidRPr="00DA040A" w:rsidRDefault="003D2C7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907582" w:rsidRPr="00DA040A" w:rsidRDefault="00907582" w:rsidP="00A2061B">
      <w:pPr>
        <w:spacing w:afterLines="40" w:after="96" w:line="360" w:lineRule="auto"/>
        <w:contextualSpacing/>
        <w:jc w:val="both"/>
        <w:rPr>
          <w:rFonts w:ascii="Arial" w:hAnsi="Arial" w:cs="Arial"/>
          <w:i/>
          <w:sz w:val="24"/>
          <w:szCs w:val="24"/>
          <w:u w:val="single"/>
          <w:lang w:val="en-US"/>
        </w:rPr>
      </w:pPr>
      <w:r w:rsidRPr="00DA040A">
        <w:rPr>
          <w:rFonts w:ascii="Arial" w:hAnsi="Arial" w:cs="Arial"/>
          <w:i/>
          <w:sz w:val="24"/>
          <w:szCs w:val="24"/>
          <w:u w:val="single"/>
          <w:lang w:val="en-US"/>
        </w:rPr>
        <w:t xml:space="preserve">Description of the script </w:t>
      </w:r>
    </w:p>
    <w:p w:rsidR="00907582" w:rsidRPr="00DA040A" w:rsidRDefault="00907582" w:rsidP="00A2061B">
      <w:pPr>
        <w:spacing w:afterLines="40" w:after="96" w:line="360" w:lineRule="auto"/>
        <w:contextualSpacing/>
        <w:jc w:val="both"/>
        <w:rPr>
          <w:rFonts w:ascii="Arial" w:hAnsi="Arial" w:cs="Arial"/>
          <w:i/>
          <w:sz w:val="24"/>
          <w:szCs w:val="24"/>
          <w:u w:val="single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The script can be run, all at once on R software version &gt; 3.5.</w:t>
      </w:r>
    </w:p>
    <w:p w:rsidR="00907582" w:rsidRPr="00DA040A" w:rsidRDefault="00B53517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A series of windows will open successively.</w:t>
      </w:r>
    </w:p>
    <w:p w:rsidR="00B53517" w:rsidRPr="00DA040A" w:rsidRDefault="00B53517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 xml:space="preserve">In each window there are some instructions and different options </w:t>
      </w:r>
      <w:r w:rsidR="00A3619A" w:rsidRPr="00DA040A">
        <w:rPr>
          <w:rFonts w:ascii="Arial" w:hAnsi="Arial" w:cs="Arial"/>
          <w:sz w:val="24"/>
          <w:szCs w:val="24"/>
          <w:lang w:val="en-US"/>
        </w:rPr>
        <w:t>(</w:t>
      </w:r>
      <w:r w:rsidRPr="00DA040A">
        <w:rPr>
          <w:rFonts w:ascii="Arial" w:hAnsi="Arial" w:cs="Arial"/>
          <w:sz w:val="24"/>
          <w:szCs w:val="24"/>
          <w:lang w:val="en-US"/>
        </w:rPr>
        <w:t>summary below)</w:t>
      </w:r>
      <w:r w:rsidR="00DB5C8C" w:rsidRPr="00DA040A">
        <w:rPr>
          <w:rFonts w:ascii="Arial" w:hAnsi="Arial" w:cs="Arial"/>
          <w:sz w:val="24"/>
          <w:szCs w:val="24"/>
          <w:lang w:val="en-US"/>
        </w:rPr>
        <w:t>:</w:t>
      </w:r>
    </w:p>
    <w:p w:rsidR="00B53517" w:rsidRPr="00DA040A" w:rsidRDefault="00B53517" w:rsidP="00A2061B">
      <w:pPr>
        <w:pStyle w:val="ListParagraph"/>
        <w:numPr>
          <w:ilvl w:val="0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 xml:space="preserve">Import the </w:t>
      </w:r>
      <w:r w:rsidR="007C0452" w:rsidRPr="00DA040A">
        <w:rPr>
          <w:rFonts w:ascii="Arial" w:hAnsi="Arial" w:cs="Arial"/>
          <w:sz w:val="24"/>
          <w:szCs w:val="24"/>
          <w:lang w:val="en-US"/>
        </w:rPr>
        <w:t>genotype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matrix (.csv)</w:t>
      </w:r>
    </w:p>
    <w:p w:rsidR="00B53517" w:rsidRPr="00DA040A" w:rsidRDefault="00B53517" w:rsidP="00A2061B">
      <w:pPr>
        <w:pStyle w:val="ListParagraph"/>
        <w:numPr>
          <w:ilvl w:val="0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Indicate the number of samples in each group</w:t>
      </w:r>
    </w:p>
    <w:p w:rsidR="00B53517" w:rsidRPr="00DA040A" w:rsidRDefault="007736D3" w:rsidP="00A2061B">
      <w:pPr>
        <w:pStyle w:val="ListParagraph"/>
        <w:numPr>
          <w:ilvl w:val="0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 xml:space="preserve">Polymorphisms with no </w:t>
      </w:r>
      <w:r w:rsidR="00F1432B" w:rsidRPr="00DA040A">
        <w:rPr>
          <w:rFonts w:ascii="Arial" w:hAnsi="Arial" w:cs="Arial"/>
          <w:sz w:val="24"/>
          <w:szCs w:val="24"/>
          <w:lang w:val="en-US"/>
        </w:rPr>
        <w:t>AltAF</w:t>
      </w:r>
      <w:r w:rsidR="00B53517" w:rsidRPr="00DA040A">
        <w:rPr>
          <w:rFonts w:ascii="Arial" w:hAnsi="Arial" w:cs="Arial"/>
          <w:sz w:val="24"/>
          <w:szCs w:val="24"/>
          <w:lang w:val="en-US"/>
        </w:rPr>
        <w:t>. 2 options:</w:t>
      </w:r>
    </w:p>
    <w:p w:rsidR="00B53517" w:rsidRPr="00DA040A" w:rsidRDefault="00B53517" w:rsidP="00A2061B">
      <w:pPr>
        <w:pStyle w:val="ListParagraph"/>
        <w:numPr>
          <w:ilvl w:val="1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Set a theoretical MAF</w:t>
      </w:r>
    </w:p>
    <w:p w:rsidR="00B53517" w:rsidRPr="00DA040A" w:rsidRDefault="00B53517" w:rsidP="00A2061B">
      <w:pPr>
        <w:pStyle w:val="ListParagraph"/>
        <w:numPr>
          <w:ilvl w:val="1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Exclude these polymorphisms</w:t>
      </w:r>
    </w:p>
    <w:p w:rsidR="00B53517" w:rsidRPr="00DA040A" w:rsidRDefault="00B53517" w:rsidP="00A2061B">
      <w:pPr>
        <w:pStyle w:val="ListParagraph"/>
        <w:numPr>
          <w:ilvl w:val="0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Automatic calculations.</w:t>
      </w:r>
    </w:p>
    <w:p w:rsidR="00B53517" w:rsidRPr="00DA040A" w:rsidRDefault="00B53517" w:rsidP="007736D3">
      <w:pPr>
        <w:pStyle w:val="ListParagraph"/>
        <w:numPr>
          <w:ilvl w:val="1"/>
          <w:numId w:val="7"/>
        </w:numPr>
        <w:spacing w:afterLines="40" w:after="96" w:line="360" w:lineRule="auto"/>
        <w:ind w:left="1434" w:hanging="357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A040A">
        <w:rPr>
          <w:rFonts w:ascii="Arial" w:hAnsi="Arial" w:cs="Arial"/>
          <w:sz w:val="24"/>
          <w:szCs w:val="24"/>
          <w:lang w:val="en-US"/>
        </w:rPr>
        <w:t xml:space="preserve">Invert the genotypes </w:t>
      </w:r>
      <w:r w:rsidR="007736D3" w:rsidRPr="00DA040A">
        <w:rPr>
          <w:rFonts w:ascii="Arial" w:hAnsi="Arial" w:cs="Arial"/>
          <w:sz w:val="24"/>
          <w:szCs w:val="24"/>
          <w:lang w:val="en-US"/>
        </w:rPr>
        <w:t xml:space="preserve">of polymorphisms </w:t>
      </w:r>
      <w:r w:rsidRPr="00DA040A">
        <w:rPr>
          <w:rFonts w:ascii="Arial" w:hAnsi="Arial" w:cs="Arial"/>
          <w:sz w:val="24"/>
          <w:szCs w:val="24"/>
          <w:lang w:val="en-US"/>
        </w:rPr>
        <w:t>with a</w:t>
      </w:r>
      <w:r w:rsidR="007736D3" w:rsidRPr="00DA040A">
        <w:rPr>
          <w:rFonts w:ascii="Arial" w:hAnsi="Arial" w:cs="Arial"/>
          <w:sz w:val="24"/>
          <w:szCs w:val="24"/>
          <w:lang w:val="en-US"/>
        </w:rPr>
        <w:t>n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</w:t>
      </w:r>
      <w:r w:rsidR="00F1432B" w:rsidRPr="00DA040A">
        <w:rPr>
          <w:rFonts w:ascii="Arial" w:hAnsi="Arial" w:cs="Arial"/>
          <w:sz w:val="24"/>
          <w:szCs w:val="24"/>
          <w:lang w:val="en-US"/>
        </w:rPr>
        <w:t>AltAF</w:t>
      </w:r>
      <w:r w:rsidR="007736D3" w:rsidRPr="00DA040A">
        <w:rPr>
          <w:rFonts w:ascii="Arial" w:hAnsi="Arial" w:cs="Arial"/>
          <w:sz w:val="24"/>
          <w:szCs w:val="24"/>
          <w:lang w:val="en-US"/>
        </w:rPr>
        <w:t xml:space="preserve"> </w:t>
      </w:r>
      <w:r w:rsidR="007736D3" w:rsidRPr="00DA040A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val="en-GB"/>
        </w:rPr>
        <w:t>≥</w:t>
      </w:r>
      <w:r w:rsidRPr="00DA040A">
        <w:rPr>
          <w:rFonts w:ascii="Arial" w:hAnsi="Arial" w:cs="Arial"/>
          <w:sz w:val="24"/>
          <w:szCs w:val="24"/>
          <w:lang w:val="en-US"/>
        </w:rPr>
        <w:t>0.5</w:t>
      </w:r>
    </w:p>
    <w:p w:rsidR="00B53517" w:rsidRPr="00DA040A" w:rsidRDefault="00B53517" w:rsidP="007736D3">
      <w:pPr>
        <w:pStyle w:val="ListParagraph"/>
        <w:numPr>
          <w:ilvl w:val="1"/>
          <w:numId w:val="7"/>
        </w:numPr>
        <w:spacing w:afterLines="40" w:after="96" w:line="360" w:lineRule="auto"/>
        <w:ind w:left="1434" w:hanging="357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Exclude the polymorphisms with no variant allele</w:t>
      </w:r>
    </w:p>
    <w:p w:rsidR="00907582" w:rsidRPr="00DA040A" w:rsidRDefault="00B53517" w:rsidP="00A2061B">
      <w:pPr>
        <w:pStyle w:val="ListParagraph"/>
        <w:numPr>
          <w:ilvl w:val="0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 xml:space="preserve">Choose the polymorphisms </w:t>
      </w:r>
      <w:r w:rsidR="00A3619A" w:rsidRPr="00DA040A">
        <w:rPr>
          <w:rFonts w:ascii="Arial" w:hAnsi="Arial" w:cs="Arial"/>
          <w:sz w:val="24"/>
          <w:szCs w:val="24"/>
          <w:lang w:val="en-US"/>
        </w:rPr>
        <w:t>to include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in the analyses</w:t>
      </w:r>
      <w:r w:rsidR="00A3619A" w:rsidRPr="00DA040A">
        <w:rPr>
          <w:rFonts w:ascii="Arial" w:hAnsi="Arial" w:cs="Arial"/>
          <w:sz w:val="24"/>
          <w:szCs w:val="24"/>
          <w:lang w:val="en-US"/>
        </w:rPr>
        <w:t>. 2 options:</w:t>
      </w:r>
    </w:p>
    <w:p w:rsidR="00A3619A" w:rsidRPr="00DA040A" w:rsidRDefault="00A3619A" w:rsidP="00A2061B">
      <w:pPr>
        <w:pStyle w:val="ListParagraph"/>
        <w:numPr>
          <w:ilvl w:val="1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All polymorphisms</w:t>
      </w:r>
    </w:p>
    <w:p w:rsidR="00A3619A" w:rsidRPr="00DA040A" w:rsidRDefault="00A3619A" w:rsidP="00A2061B">
      <w:pPr>
        <w:pStyle w:val="ListParagraph"/>
        <w:numPr>
          <w:ilvl w:val="1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Polymorphisms with variant causing protein alterations</w:t>
      </w:r>
    </w:p>
    <w:p w:rsidR="00A3619A" w:rsidRPr="00DA040A" w:rsidRDefault="00A3619A" w:rsidP="00A2061B">
      <w:pPr>
        <w:pStyle w:val="ListParagraph"/>
        <w:numPr>
          <w:ilvl w:val="0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Choose the test to perform. 2 options:</w:t>
      </w:r>
    </w:p>
    <w:p w:rsidR="00A3619A" w:rsidRPr="00DA040A" w:rsidRDefault="00A3619A" w:rsidP="00A2061B">
      <w:pPr>
        <w:pStyle w:val="ListParagraph"/>
        <w:numPr>
          <w:ilvl w:val="1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FCA and HCPC</w:t>
      </w:r>
    </w:p>
    <w:p w:rsidR="00A3619A" w:rsidRPr="00DA040A" w:rsidRDefault="00A3619A" w:rsidP="00A2061B">
      <w:pPr>
        <w:pStyle w:val="ListParagraph"/>
        <w:numPr>
          <w:ilvl w:val="1"/>
          <w:numId w:val="7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Rank products</w:t>
      </w:r>
    </w:p>
    <w:p w:rsidR="00A3619A" w:rsidRPr="00DA040A" w:rsidRDefault="00A3619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A3619A" w:rsidRPr="00DA040A" w:rsidRDefault="00A3619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Several options are proposed for each test.</w:t>
      </w:r>
    </w:p>
    <w:p w:rsidR="00A3619A" w:rsidRPr="00DA040A" w:rsidRDefault="00A3619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FCA and HCPC:</w:t>
      </w:r>
    </w:p>
    <w:p w:rsidR="00A3619A" w:rsidRPr="00DA040A" w:rsidRDefault="00A3619A" w:rsidP="00A2061B">
      <w:pPr>
        <w:pStyle w:val="ListParagraph"/>
        <w:numPr>
          <w:ilvl w:val="0"/>
          <w:numId w:val="9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Number of clusters (automatic: -1)</w:t>
      </w:r>
    </w:p>
    <w:p w:rsidR="00A3619A" w:rsidRPr="00DA040A" w:rsidRDefault="00A3619A" w:rsidP="00A2061B">
      <w:pPr>
        <w:pStyle w:val="ListParagraph"/>
        <w:numPr>
          <w:ilvl w:val="1"/>
          <w:numId w:val="9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Generate graphs</w:t>
      </w:r>
    </w:p>
    <w:p w:rsidR="004D19FD" w:rsidRPr="00DA040A" w:rsidRDefault="00A3619A" w:rsidP="00A2061B">
      <w:pPr>
        <w:pStyle w:val="ListParagraph"/>
        <w:numPr>
          <w:ilvl w:val="1"/>
          <w:numId w:val="9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Obtain the list of clusters</w:t>
      </w:r>
    </w:p>
    <w:p w:rsidR="00A3619A" w:rsidRPr="00DA040A" w:rsidRDefault="00A3619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Rank products:</w:t>
      </w:r>
    </w:p>
    <w:p w:rsidR="00A3619A" w:rsidRPr="00DA040A" w:rsidRDefault="00A3619A" w:rsidP="00A2061B">
      <w:pPr>
        <w:pStyle w:val="ListParagraph"/>
        <w:numPr>
          <w:ilvl w:val="0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Group the polymorphisms per gene. 2 options:</w:t>
      </w:r>
    </w:p>
    <w:p w:rsidR="00A3619A" w:rsidRPr="00DA040A" w:rsidRDefault="00A3619A" w:rsidP="00A2061B">
      <w:pPr>
        <w:pStyle w:val="ListParagraph"/>
        <w:numPr>
          <w:ilvl w:val="1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Mean of variant frequencies per gene</w:t>
      </w:r>
    </w:p>
    <w:p w:rsidR="00A3619A" w:rsidRPr="00DA040A" w:rsidRDefault="00A3619A" w:rsidP="00A2061B">
      <w:pPr>
        <w:pStyle w:val="ListParagraph"/>
        <w:numPr>
          <w:ilvl w:val="1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lastRenderedPageBreak/>
        <w:t>Sum of variant frequencies per gene/gene size (additional file needed)</w:t>
      </w:r>
    </w:p>
    <w:p w:rsidR="00A3619A" w:rsidRPr="00DA040A" w:rsidRDefault="00360670" w:rsidP="00A2061B">
      <w:pPr>
        <w:pStyle w:val="ListParagraph"/>
        <w:numPr>
          <w:ilvl w:val="0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Parameter the rank product</w:t>
      </w:r>
      <w:r w:rsidR="00A3619A" w:rsidRPr="00DA040A">
        <w:rPr>
          <w:rFonts w:ascii="Arial" w:hAnsi="Arial" w:cs="Arial"/>
          <w:sz w:val="24"/>
          <w:szCs w:val="24"/>
          <w:lang w:val="en-US"/>
        </w:rPr>
        <w:t xml:space="preserve"> test:</w:t>
      </w:r>
    </w:p>
    <w:p w:rsidR="00A3619A" w:rsidRPr="00DA040A" w:rsidRDefault="00A3619A" w:rsidP="00A2061B">
      <w:pPr>
        <w:pStyle w:val="ListParagraph"/>
        <w:numPr>
          <w:ilvl w:val="1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Number of samplings (by default: 1000)</w:t>
      </w:r>
    </w:p>
    <w:p w:rsidR="00A3619A" w:rsidRPr="00DA040A" w:rsidRDefault="00A3619A" w:rsidP="00A2061B">
      <w:pPr>
        <w:pStyle w:val="ListParagraph"/>
        <w:numPr>
          <w:ilvl w:val="1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Mean of ODD</w:t>
      </w:r>
      <w:r w:rsidR="004B5E38" w:rsidRPr="00DA040A">
        <w:rPr>
          <w:rFonts w:ascii="Arial" w:hAnsi="Arial" w:cs="Arial"/>
          <w:sz w:val="24"/>
          <w:szCs w:val="24"/>
          <w:lang w:val="en-US"/>
        </w:rPr>
        <w:t>S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ratios. Number of </w:t>
      </w:r>
      <w:r w:rsidR="004C1E06" w:rsidRPr="00DA040A">
        <w:rPr>
          <w:rFonts w:ascii="Arial" w:hAnsi="Arial" w:cs="Arial"/>
          <w:sz w:val="24"/>
          <w:szCs w:val="24"/>
          <w:lang w:val="en-US"/>
        </w:rPr>
        <w:t>replicates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per group (by default: 4)</w:t>
      </w:r>
    </w:p>
    <w:p w:rsidR="00A3619A" w:rsidRPr="00DA040A" w:rsidRDefault="00A3619A" w:rsidP="00A2061B">
      <w:pPr>
        <w:pStyle w:val="ListParagraph"/>
        <w:numPr>
          <w:ilvl w:val="0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Visualize the results</w:t>
      </w:r>
    </w:p>
    <w:p w:rsidR="00A3619A" w:rsidRPr="00DA040A" w:rsidRDefault="00A3619A" w:rsidP="00A2061B">
      <w:pPr>
        <w:pStyle w:val="ListParagraph"/>
        <w:numPr>
          <w:ilvl w:val="1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Number of top genes (by default: 10)</w:t>
      </w:r>
    </w:p>
    <w:p w:rsidR="00A3619A" w:rsidRPr="00DA040A" w:rsidRDefault="00A3619A" w:rsidP="00A2061B">
      <w:pPr>
        <w:pStyle w:val="ListParagraph"/>
        <w:numPr>
          <w:ilvl w:val="1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Threshold of significance (by default: 0.05 [pfp])</w:t>
      </w:r>
    </w:p>
    <w:p w:rsidR="00A3619A" w:rsidRPr="00DA040A" w:rsidRDefault="00A3619A" w:rsidP="00A2061B">
      <w:pPr>
        <w:pStyle w:val="ListParagraph"/>
        <w:numPr>
          <w:ilvl w:val="1"/>
          <w:numId w:val="8"/>
        </w:numPr>
        <w:spacing w:afterLines="40" w:after="96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Generate a graph with a threshold of significance (by default: 0.05 [pfp])</w:t>
      </w:r>
    </w:p>
    <w:p w:rsidR="00A3619A" w:rsidRPr="00DA040A" w:rsidRDefault="00A3619A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5B5EE8" w:rsidRPr="00DA040A" w:rsidRDefault="00907582" w:rsidP="00A2061B">
      <w:pPr>
        <w:spacing w:afterLines="40" w:after="96" w:line="360" w:lineRule="auto"/>
        <w:contextualSpacing/>
        <w:jc w:val="both"/>
        <w:rPr>
          <w:rFonts w:ascii="Arial" w:hAnsi="Arial" w:cs="Arial"/>
          <w:i/>
          <w:sz w:val="24"/>
          <w:szCs w:val="24"/>
          <w:u w:val="single"/>
          <w:lang w:val="en-US"/>
        </w:rPr>
      </w:pPr>
      <w:r w:rsidRPr="00DA040A">
        <w:rPr>
          <w:rFonts w:ascii="Arial" w:hAnsi="Arial" w:cs="Arial"/>
          <w:i/>
          <w:sz w:val="24"/>
          <w:szCs w:val="24"/>
          <w:u w:val="single"/>
          <w:lang w:val="en-US"/>
        </w:rPr>
        <w:t>Annotated script</w:t>
      </w:r>
    </w:p>
    <w:p w:rsidR="00777B4D" w:rsidRPr="00DA040A" w:rsidRDefault="00777B4D" w:rsidP="00A2061B">
      <w:pPr>
        <w:spacing w:afterLines="40" w:after="96" w:line="36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A040A">
        <w:rPr>
          <w:rFonts w:ascii="Arial" w:hAnsi="Arial" w:cs="Arial"/>
          <w:sz w:val="24"/>
          <w:szCs w:val="24"/>
          <w:lang w:val="en-US"/>
        </w:rPr>
        <w:t>Every step</w:t>
      </w:r>
      <w:r w:rsidR="005F3F87" w:rsidRPr="00DA040A">
        <w:rPr>
          <w:rFonts w:ascii="Arial" w:hAnsi="Arial" w:cs="Arial"/>
          <w:sz w:val="24"/>
          <w:szCs w:val="24"/>
          <w:lang w:val="en-US"/>
        </w:rPr>
        <w:t xml:space="preserve"> of the script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is explained</w:t>
      </w:r>
      <w:r w:rsidR="00F21C4C" w:rsidRPr="00DA040A">
        <w:rPr>
          <w:rFonts w:ascii="Arial" w:hAnsi="Arial" w:cs="Arial"/>
          <w:sz w:val="24"/>
          <w:szCs w:val="24"/>
          <w:lang w:val="en-US"/>
        </w:rPr>
        <w:t xml:space="preserve"> and </w:t>
      </w:r>
      <w:r w:rsidR="00907582" w:rsidRPr="00DA040A">
        <w:rPr>
          <w:rFonts w:ascii="Arial" w:hAnsi="Arial" w:cs="Arial"/>
          <w:sz w:val="24"/>
          <w:szCs w:val="24"/>
          <w:lang w:val="en-US"/>
        </w:rPr>
        <w:t>may</w:t>
      </w:r>
      <w:r w:rsidR="00F21C4C" w:rsidRPr="00DA040A">
        <w:rPr>
          <w:rFonts w:ascii="Arial" w:hAnsi="Arial" w:cs="Arial"/>
          <w:sz w:val="24"/>
          <w:szCs w:val="24"/>
          <w:lang w:val="en-US"/>
        </w:rPr>
        <w:t xml:space="preserve"> be modified to fit better</w:t>
      </w:r>
      <w:r w:rsidR="005F3F87" w:rsidRPr="00DA040A">
        <w:rPr>
          <w:rFonts w:ascii="Arial" w:hAnsi="Arial" w:cs="Arial"/>
          <w:sz w:val="24"/>
          <w:szCs w:val="24"/>
          <w:lang w:val="en-US"/>
        </w:rPr>
        <w:t xml:space="preserve"> </w:t>
      </w:r>
      <w:r w:rsidR="00BF339D" w:rsidRPr="00DA040A">
        <w:rPr>
          <w:rFonts w:ascii="Arial" w:hAnsi="Arial" w:cs="Arial"/>
          <w:sz w:val="24"/>
          <w:szCs w:val="24"/>
          <w:lang w:val="en-US"/>
        </w:rPr>
        <w:t>the</w:t>
      </w:r>
      <w:r w:rsidR="00F21C4C" w:rsidRPr="00DA040A">
        <w:rPr>
          <w:rFonts w:ascii="Arial" w:hAnsi="Arial" w:cs="Arial"/>
          <w:sz w:val="24"/>
          <w:szCs w:val="24"/>
          <w:lang w:val="en-US"/>
        </w:rPr>
        <w:t xml:space="preserve"> experiment</w:t>
      </w:r>
      <w:r w:rsidRPr="00DA040A">
        <w:rPr>
          <w:rFonts w:ascii="Arial" w:hAnsi="Arial" w:cs="Arial"/>
          <w:sz w:val="24"/>
          <w:szCs w:val="24"/>
          <w:lang w:val="en-US"/>
        </w:rPr>
        <w:t xml:space="preserve"> (annotations following the #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8243D" w:rsidRPr="00B8243D" w:rsidTr="00B8243D">
        <w:tc>
          <w:tcPr>
            <w:tcW w:w="10456" w:type="dxa"/>
          </w:tcPr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rm(list=ls()) #remove </w:t>
            </w:r>
            <w:r w:rsidR="004B5E38" w:rsidRPr="00DA040A">
              <w:rPr>
                <w:rFonts w:ascii="Arial" w:hAnsi="Arial" w:cs="Arial"/>
                <w:sz w:val="24"/>
                <w:szCs w:val="24"/>
                <w:lang w:val="en-US"/>
              </w:rPr>
              <w:t>all objects from the current workspace (R memory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options(max.print=1000000000) #allows management of large dataset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Load packag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stringr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reshap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sqldf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RecordLinkag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graphics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RcmdrMisc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dplyr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plyr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RankProd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tclt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tcltk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tkrplo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FactoMineR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factoextra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library(cluster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 1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# Import the </w:t>
            </w:r>
            <w:r w:rsidR="007C0452" w:rsidRPr="00DA040A">
              <w:rPr>
                <w:rFonts w:ascii="Arial" w:hAnsi="Arial" w:cs="Arial"/>
                <w:sz w:val="24"/>
                <w:szCs w:val="24"/>
                <w:lang w:val="en-US"/>
              </w:rPr>
              <w:t>genotyp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matrix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#</w:t>
            </w:r>
          </w:p>
          <w:p w:rsidR="00926FF3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1=function(){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win1=tktoplevel() #Generate a window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wm.title(win1,"Import the original </w:t>
            </w:r>
            <w:r w:rsidR="007C0452" w:rsidRPr="00DA040A">
              <w:rPr>
                <w:rFonts w:ascii="Arial" w:hAnsi="Arial" w:cs="Arial"/>
                <w:sz w:val="24"/>
                <w:szCs w:val="24"/>
                <w:lang w:val="en-US"/>
              </w:rPr>
              <w:t>genotyp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matrix") #Define the title of the window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Define the</w:t>
            </w:r>
            <w:r w:rsidR="004B5E38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tex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ont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</w:t>
            </w:r>
            <w:r w:rsidR="004B5E38" w:rsidRPr="00DA040A">
              <w:rPr>
                <w:rFonts w:ascii="Arial" w:hAnsi="Arial" w:cs="Arial"/>
                <w:sz w:val="24"/>
                <w:szCs w:val="24"/>
                <w:lang w:val="en-US"/>
              </w:rPr>
              <w:t>Add annotation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guideline1=tklabel(win1,text="Rows: polymorphisms identified by NG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guideline2=tklabel(win1,text="Columns: samples sequenced by NGS 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guideline3=tklabel(win1,text="The matrix reports the observed genotypes for each polymorphism in every sample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guideline4=tklabel(win1,text="The dataset (.csv) must contain the following columns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poly=tklabel(win1,text="1st: polymorphism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genes=tklabel(win1,text="2nd: genes",font=font)</w:t>
            </w:r>
          </w:p>
          <w:p w:rsidR="00B8243D" w:rsidRPr="00DA040A" w:rsidRDefault="007736D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=tklabel(win1,text="3rd: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samples=tklabel(win1,text="Following columns: sequenced samples and observed genotypes (0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_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0, 0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_1 or 1_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1) for each polymorphism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important=tklabel(win1,text="Report 1st the control samples, 2nd the treated samples\n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Function to import the file and save it in R </w:t>
            </w:r>
            <w:r w:rsidR="00D15321" w:rsidRPr="00DA040A">
              <w:rPr>
                <w:rFonts w:ascii="Arial" w:hAnsi="Arial" w:cs="Arial"/>
                <w:sz w:val="24"/>
                <w:szCs w:val="24"/>
                <w:lang w:val="en-US"/>
              </w:rPr>
              <w:t>workspac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getcsv=function(){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name=tclvalue(tkgetOpenFile(filetypes="{ {CSV Files} {.csv} } { {All Files} * }"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=read.</w:t>
            </w:r>
            <w:r w:rsidR="0007438F" w:rsidRPr="00DA040A">
              <w:rPr>
                <w:rFonts w:ascii="Arial" w:hAnsi="Arial" w:cs="Arial"/>
                <w:sz w:val="24"/>
                <w:szCs w:val="24"/>
                <w:lang w:val="en-US"/>
              </w:rPr>
              <w:t>delim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(name,stringsAsFactors=FALS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_all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file=tklabel(win1,text=paste("The file selected is ",name)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rows=tklabel(win1,text=paste("The matrix includes ",nrow(data)," polymorphisms (rows)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file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rows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Function to close the window and open the next o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nputs2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Create the button object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mport_but=ttkbutton(win1,text="Select CSV file",command=getcs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k_but=ttkbutton(win1,text="Next step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Format the window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guideline1,sticky="w",row=0,column=0)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guideline2,sticky="w",row=1,column=0)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guideline3,sticky="w",row=2,columnspan=2)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guideline4,sticky="w",row=3,columnspan=2)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poly,sticky="w",row=4,column=0)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genes,sticky="w",row=5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,sticky="w",row=6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samples,sticky="w",row=7,columnspan=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important,sticky="w",row=8,columnspan=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import_but,sticky="e",row=9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k_but,sticky="w",row=9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 2 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Fill the NGS experiment characteristics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2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2=tktoplevel()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wm.title(win2,"Fill the NGS experiment characteristics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number=tklabel(win2,text="Indicate the number of samples in each group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ncont=tklabel(win2,text="Control group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ntreat=tklabel(win2,text="Treated group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Fill the needed information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ncontrol=tclVar(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ntreated=tclVar(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ter_ncont=tk2entry(win2,textvariable=ncontrol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ter_ntreat=tk2entry(win2,textvariable=ntreated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Function to save the informations in R </w:t>
            </w:r>
            <w:r w:rsidR="00D15321" w:rsidRPr="00DA040A">
              <w:rPr>
                <w:rFonts w:ascii="Arial" w:hAnsi="Arial" w:cs="Arial"/>
                <w:sz w:val="24"/>
                <w:szCs w:val="24"/>
                <w:lang w:val="en-US"/>
              </w:rPr>
              <w:t>workspac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, close the window and open the next one</w:t>
            </w:r>
          </w:p>
          <w:p w:rsidR="00926FF3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ubmit=function(){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ncontrol=as.numeric(tclvalue(ncontrol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treated=as.numeric(tclvalue(ntreated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total=ncontrol+ntreated #Calculate the</w:t>
            </w:r>
            <w:r w:rsidR="00900A0C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total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number of sequenced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ncontrol",ncontro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ntreated",ntreated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ntotal",ntota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nputs3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ubmit_but=ttkbutton(win2,text="Submit",command=submi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number,sticky="w",row=0,column=0,columnspan=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ncont,sticky="w",row=1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ter_ncont,sticky="w",row=1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ntreat,sticky="w",row=2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ter_ntreat,sticky="w",row=2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submit_but,sticky="e",row=3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# Windows 3, 4 and 5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# Some polymorphisms have no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Two options:    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- Set an arbitrary MAF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- Remove these polymorphisms from the analysis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3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3=tktoplevel()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wm.tit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le(win3,"Polymorphisms with no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eported in the databas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i=tkfont.create(family="Arial",size=12,slant="italic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ne=tklabel(win3,te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xt="Some polymorphisms have no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eported in the preferred database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two=tklabel(win3,text="Two options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ption1=tklabel(win3,text="Option 1: Set a theoretical MAF calculated according to the number\n of sequenced individuals in the reference database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ption2=tklabel(win3,text="Option 2: Re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move the polymorphisms with no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om the analysis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Option 1: set a theoretical MAF to the polymorphisms with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no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ion1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3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4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4,"Estimate the theoretical MAF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base=tklabel(win4,text="Indicate the number of individual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s sequenced to established the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in the reference database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base2=tklabel(win4,text="For example, in the 1000 Genomes database, 2504 individuals were included</w:t>
            </w:r>
            <w:r w:rsidR="004E3E74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(phase 3)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,font=font_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Indicate the number of individuals sequenced to establish the reference database (e.g. 1000 Genomes, 2504 individuals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nbase=tclVar(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enter_nbase=tk2entry(win4,textvariable=nbas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nbase=as.numeric(tclvalue(nbase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  <w:r w:rsidRPr="00DA040A">
              <w:rPr>
                <w:rFonts w:ascii="Arial" w:hAnsi="Arial" w:cs="Arial"/>
                <w:sz w:val="24"/>
                <w:szCs w:val="24"/>
              </w:rPr>
              <w:t>assign("nbase",nbase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DA040A">
              <w:rPr>
                <w:rFonts w:ascii="Arial" w:hAnsi="Arial" w:cs="Arial"/>
                <w:sz w:val="24"/>
                <w:szCs w:val="24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</w:rPr>
              <w:t xml:space="preserve">      </w:t>
            </w:r>
            <w:r w:rsidR="007736D3" w:rsidRPr="00DA040A">
              <w:rPr>
                <w:rFonts w:ascii="Arial" w:hAnsi="Arial" w:cs="Arial"/>
                <w:sz w:val="24"/>
                <w:szCs w:val="24"/>
              </w:rPr>
              <w:t>theo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>M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1/nbase #The theoretical MAF is 1/total number of sequenced individuals in the general populatio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[,3]=replace(data[,3],is.na(data[,3]),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theoMAF) #Replace missing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with the theoretical MAF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data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data_theo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destroy(win4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win5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wm.title(win5,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label_theo=tklabel(win5,text=paste("The theoretical MAF ",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>theoM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," has been added for the polymorphisms with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no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label_polyleft=tklabel(win5,text=paste("There are ",nrow(data)," polymorphisms to analy</w:t>
            </w:r>
            <w:r w:rsidR="00796671" w:rsidRPr="00DA040A">
              <w:rPr>
                <w:rFonts w:ascii="Arial" w:hAnsi="Arial" w:cs="Arial"/>
                <w:sz w:val="24"/>
                <w:szCs w:val="24"/>
                <w:lang w:val="en-US"/>
              </w:rPr>
              <w:t>z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e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onOK2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tkdestroy(win5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nputs4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ok_but2=ttkbutton(win5,text="OK",command=onOK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grid(label_theo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grid(label_polylef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grid(ok_but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4,text="Submit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bas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base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enter_nbas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Option 2: re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move the polymorphisms with no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om the analysi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ion2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$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ul=NA #Create an empty column in the dataset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f(is.na(data[i,3])){data[i,"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ul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>"]="nul"}else{data[i,"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nul"]="ok"} #Each time a polymorphism has no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, write "nul" in the "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nul column", otherwise write "ok"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7736D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=subset(data,data$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nul=="ok") #Keep only the rows with "ok" the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efore the polymorphisms with an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defined in the database</w:t>
            </w:r>
          </w:p>
          <w:p w:rsidR="00B8243D" w:rsidRPr="00DA040A" w:rsidRDefault="007736D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$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nul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NULL #Remove the column "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nul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_nul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3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4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4,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win4=tklabel(win4,t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ext="The polymorphisms with no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have been excluded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win4b=tklabel(win4,text=paste("There are ",nrow(data)," polymorphisms left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destroy(win4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nputs4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4,text="OK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win4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tkgrid(label_win4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1_but=ttkbutton(win3,text="Option 1",command=option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2_but=ttkbutton(win3,text="Option 2",command=option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ne,sticky="w",row=0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two,sticky="w",row=1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ption1,sticky="w",row=2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ption2,sticky="w",row=3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pt1_but,sticky="w",row=4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pt2_but,sticky="w",row=4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s 6 and 7                                    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# Automatic calculations                                                            #        </w:t>
            </w:r>
          </w:p>
          <w:p w:rsidR="00B8243D" w:rsidRPr="00DA040A" w:rsidRDefault="007736D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# - Some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re </w:t>
            </w:r>
            <w:r w:rsidR="001B3E5E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equal or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superior</w:t>
            </w:r>
            <w:r w:rsidR="001B3E5E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to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0.5 so genotypes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must be inverted        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# - The </w:t>
            </w:r>
            <w:r w:rsidR="00402E23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frequency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for each polymorphism is calculated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- The polymorphisms for which no patient is carrying variant are removed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For each polymorphism the reference allele and the variant allele(s) are determined according to an artificial genom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The human genome used for this analysis is version 37 (hg19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ome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re </w:t>
            </w:r>
            <w:r w:rsidR="001B3E5E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equal or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superior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to 50% (0.5)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and hence correspond to the frequency of the major allel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In this analysis these polymorphisms are identified and the corresponding genotypes in samples are invert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In other words, reference homozygous (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0_0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 are actually variant homozygous (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1_1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)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carrying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two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ino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s instead of two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ajo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Heterozygous don't change in the matrix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#Variant homozygous (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1_1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) are actually samples carrying no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ino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, reference homozygous (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0_0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4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6=tktoplevel()</w:t>
            </w:r>
          </w:p>
          <w:p w:rsidR="00B8243D" w:rsidRPr="00DA040A" w:rsidRDefault="007736D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wm.title(win6,"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odify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nd calculate variant allele</w:t>
            </w:r>
            <w:r w:rsidR="00402E2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y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in each group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i=tkfont.create(family="Arial",size=12,slant="italic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label1=tklabel(win6,text="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odify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2=tklabel(win6,text="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Some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re </w:t>
            </w:r>
            <w:r w:rsidR="001B3E5E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equal or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superior to 0.5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and hence correspond to the major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3=tklabel(win6,text="These polymorphisms are detected and the different observed genotypes are inverted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4=tklabel(win6,text="(Variant allele are actually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ajo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 and vice versa)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5=tklabel(win6,text="Following this step, some polymorphisms with no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ino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 in all the samples are removed\n",font=font_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</w:t>
            </w:r>
            <w:r w:rsidR="00402E23" w:rsidRPr="00DA040A">
              <w:rPr>
                <w:rFonts w:ascii="Arial" w:hAnsi="Arial" w:cs="Arial"/>
                <w:sz w:val="24"/>
                <w:szCs w:val="24"/>
                <w:lang w:val="en-US"/>
              </w:rPr>
              <w:t>6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tklabel(win6,text="Calculate the variant allele</w:t>
            </w:r>
            <w:r w:rsidR="00402E2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y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or each polymorphism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</w:t>
            </w:r>
            <w:r w:rsidR="00402E23" w:rsidRPr="00DA040A">
              <w:rPr>
                <w:rFonts w:ascii="Arial" w:hAnsi="Arial" w:cs="Arial"/>
                <w:sz w:val="24"/>
                <w:szCs w:val="24"/>
                <w:lang w:val="en-US"/>
              </w:rPr>
              <w:t>7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tklabel(win6,text="These calculations are performed for the three groups (control, treated, general population)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6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j=4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Scree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n the whole matrix to identify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&gt;</w:t>
            </w:r>
            <w:r w:rsidR="001B3E5E" w:rsidRPr="00DA040A">
              <w:rPr>
                <w:rFonts w:ascii="Arial" w:hAnsi="Arial" w:cs="Arial"/>
                <w:sz w:val="24"/>
                <w:szCs w:val="24"/>
                <w:lang w:val="en-US"/>
              </w:rPr>
              <w:t>=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0.5 and invert the genotypes to the corresponding polymorphism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[i,3]&gt;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>=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0.5){ #Find t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he rows (polymorphisms) with an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&gt;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>=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0.5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for(j in seq(4,ntotal+3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if(data[i,j]=="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0_0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){data[i,j]=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}} #Replace the genotype 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0_0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with 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2 (2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inor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s)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or each concerned sampl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for(j in seq(4,ntotal+3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      if(data[i,j]=="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1_1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"){data[i,j]=0}} #Replace the genotype 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1_1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with 0 for each concerned sampl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#In a similar manner scree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n the whole matrix to identify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&lt;0.5 and replace 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0_0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by 0 and 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1_1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by 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  <w:p w:rsidR="00B8243D" w:rsidRPr="00DA040A" w:rsidRDefault="001B3E5E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[i,3]&lt;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0.5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for(j in seq(4,ntotal+3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if(data[i,j]=="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0_0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){data[i,j]=0}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for(j in seq(4,ntotal+3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if(data[i,j]=="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1_1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){data[i,j]=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}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j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j=4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Replace al</w:t>
            </w:r>
            <w:r w:rsidR="00CC448E" w:rsidRPr="00DA040A">
              <w:rPr>
                <w:rFonts w:ascii="Arial" w:hAnsi="Arial" w:cs="Arial"/>
                <w:sz w:val="24"/>
                <w:szCs w:val="24"/>
                <w:lang w:val="en-US"/>
              </w:rPr>
              <w:t>l the heterozygous genotypes (0_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1) by 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j in seq(4,ntotal+3)){</w:t>
            </w:r>
          </w:p>
          <w:p w:rsidR="00B8243D" w:rsidRPr="00DA040A" w:rsidRDefault="00CC448E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[i,j]=="0_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1"){data[i,j]=1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j)</w:t>
            </w:r>
          </w:p>
          <w:p w:rsidR="00134A4B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</w:t>
            </w:r>
          </w:p>
          <w:p w:rsidR="00134A4B" w:rsidRPr="00DA040A" w:rsidRDefault="00134A4B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Generate an artificial MAF: if 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&gt;</w:t>
            </w:r>
            <w:r w:rsidR="007736D3" w:rsidRPr="00DA040A">
              <w:rPr>
                <w:rFonts w:ascii="Arial" w:hAnsi="Arial" w:cs="Arial"/>
                <w:sz w:val="24"/>
                <w:szCs w:val="24"/>
                <w:lang w:val="en-US"/>
              </w:rPr>
              <w:t>=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0.5, MAF = 1-</w:t>
            </w:r>
            <w:r w:rsidR="008B30C0" w:rsidRPr="00DA040A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l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MAF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[,3]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=as.numeric(data[,3]) #Set the Alt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s numeric variables</w:t>
            </w:r>
          </w:p>
          <w:p w:rsidR="00B8243D" w:rsidRPr="00DA040A" w:rsidRDefault="005C24D9" w:rsidP="00134A4B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$</w:t>
            </w:r>
            <w:r w:rsidR="008B30C0" w:rsidRPr="00DA040A">
              <w:rPr>
                <w:rFonts w:ascii="Arial" w:hAnsi="Arial" w:cs="Arial"/>
                <w:sz w:val="24"/>
                <w:szCs w:val="24"/>
                <w:lang w:val="en-US"/>
              </w:rPr>
              <w:t>Al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AF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=ifelse(data[,3]&gt;</w:t>
            </w:r>
            <w:r w:rsidR="001B3E5E" w:rsidRPr="00DA040A">
              <w:rPr>
                <w:rFonts w:ascii="Arial" w:hAnsi="Arial" w:cs="Arial"/>
                <w:sz w:val="24"/>
                <w:szCs w:val="24"/>
                <w:lang w:val="en-US"/>
              </w:rPr>
              <w:t>=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0.5,(1-data[,3]),data[,3]) #Identify the polymorphism with a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n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8B30C0" w:rsidRPr="00DA040A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lt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AF&gt;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=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0.5 and inverse the MAF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Calculate the variant allele 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frequency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for each polymorphism in the control and the treated group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This step is not </w:t>
            </w:r>
            <w:r w:rsidR="00360670" w:rsidRPr="00DA040A">
              <w:rPr>
                <w:rFonts w:ascii="Arial" w:hAnsi="Arial" w:cs="Arial"/>
                <w:sz w:val="24"/>
                <w:szCs w:val="24"/>
                <w:lang w:val="en-US"/>
              </w:rPr>
              <w:t>necessary for the rank produc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nalysis but still, it is helpful for the rest of the script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$control_q=NA #Empty column for the frequencies in the control grou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$treated_q=NA #Empty column for the frequencies in the treated grou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Screen the whole matrix and calculate the sum of 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="00FE73B6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>for each polymorphism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. Save the data in the control_q colum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j=4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num=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end=ncontrol+3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j in seq(4,end)){ #Columns corresponding to the control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[i,j]==1){ #Identify the</w:t>
            </w:r>
            <w:r w:rsidR="00134A4B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heterozygou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individuals</w:t>
            </w:r>
          </w:p>
          <w:p w:rsidR="00134A4B" w:rsidRPr="00DA040A" w:rsidRDefault="00134A4B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1 </w:t>
            </w:r>
            <w:r w:rsidRPr="00DA040A">
              <w:rPr>
                <w:rFonts w:ascii="Arial" w:hAnsi="Arial" w:cs="Arial"/>
                <w:sz w:val="24"/>
                <w:szCs w:val="24"/>
              </w:rPr>
              <w:t>#Add 1 to the sum variable for the next sample with a variant allele</w:t>
            </w:r>
          </w:p>
          <w:p w:rsidR="00ED4476" w:rsidRPr="00DA040A" w:rsidRDefault="00ED4476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ED4476" w:rsidRPr="00DA040A" w:rsidRDefault="00ED4476" w:rsidP="00ED4476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[i,j]==2){ #Identify the variant homozygous individuals</w:t>
            </w:r>
          </w:p>
          <w:p w:rsidR="00ED4476" w:rsidRPr="00DA040A" w:rsidRDefault="00ED4476" w:rsidP="00ED4476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2 </w:t>
            </w:r>
            <w:r w:rsidRPr="00DA040A">
              <w:rPr>
                <w:rFonts w:ascii="Arial" w:hAnsi="Arial" w:cs="Arial"/>
                <w:sz w:val="24"/>
                <w:szCs w:val="24"/>
              </w:rPr>
              <w:t>#Add 2 to the sum variable for the next sample with a variant allele</w:t>
            </w:r>
          </w:p>
          <w:p w:rsidR="00ED4476" w:rsidRPr="00DA040A" w:rsidRDefault="00ED4476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[i,"control_q"]=num #Add </w:t>
            </w:r>
            <w:r w:rsidR="00ED4476" w:rsidRPr="00DA040A">
              <w:rPr>
                <w:rFonts w:ascii="Arial" w:hAnsi="Arial" w:cs="Arial"/>
                <w:sz w:val="24"/>
                <w:szCs w:val="24"/>
                <w:lang w:val="en-US"/>
              </w:rPr>
              <w:t>the resul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to the sum colum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j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num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Similar calculations for the treated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j=4+ncontro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num=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start=4+ncontro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end=ncontrol+ntreated+3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j in seq(start,end)){ #Columns corresponding to the treated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[i,j]==1){</w:t>
            </w:r>
          </w:p>
          <w:p w:rsidR="00100BFB" w:rsidRPr="00DA040A" w:rsidRDefault="00100BFB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num=num+1</w:t>
            </w:r>
          </w:p>
          <w:p w:rsidR="00100BFB" w:rsidRPr="00DA040A" w:rsidRDefault="00100BFB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100BFB" w:rsidRPr="00DA040A" w:rsidRDefault="00100BFB" w:rsidP="00100BFB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[i,j]==2){</w:t>
            </w:r>
          </w:p>
          <w:p w:rsidR="00100BFB" w:rsidRPr="00DA040A" w:rsidRDefault="00100BFB" w:rsidP="00100BFB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num=num+2</w:t>
            </w:r>
          </w:p>
          <w:p w:rsidR="00100BFB" w:rsidRPr="00DA040A" w:rsidRDefault="00100BFB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[i,"treated_q"]=num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j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num)</w:t>
            </w:r>
          </w:p>
          <w:p w:rsidR="00100BFB" w:rsidRPr="00DA040A" w:rsidRDefault="00100BFB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As some genotypes were inverted, it is possible that, for some polymorphisms, no sample is carrying the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ino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These polymorphisms must be removed from the analysi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$zero=NA #Empty column to tag the row with samples with no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ino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 in both control and treated group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Screen the whole matrix to identify these polymorphism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(data[i,"control_q"]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>==0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&amp;&amp;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(data[i,"treated_q"]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>==0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data[i,"zero"]=0}else{data[i,"zero"]="ok"} #Indicate 0 in the "zero" column if no samples is carrying the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ino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=subset(data,data$zero=="ok") #Keep only the rows with "ok" therefore at least one sample is carrying </w:t>
            </w:r>
            <w:r w:rsidR="000F6BED" w:rsidRPr="00DA040A">
              <w:rPr>
                <w:rFonts w:ascii="Arial" w:hAnsi="Arial" w:cs="Arial"/>
                <w:sz w:val="24"/>
                <w:szCs w:val="24"/>
                <w:lang w:val="en-US"/>
              </w:rPr>
              <w:t>minor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llele for the corresponding polymorphism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$zero=NULL #Remove the "zero" colum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=replace(data,is.na(data),0) #Replace NA value by 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The 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 frequencies for each polymorphism in both control and treated groups are calculat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$control_q=data$control_q/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control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$treated_q=data$treated_q/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treated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When all these steps are completed, the matrix is ready for the following statistical test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The two tests can be completed independently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_correct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7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7,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label_left=tklabel(win7,text=paste("There are ",nrow(data)," polymorphisms remaining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nOK2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destroy(win7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nputs5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2_but=ttkbutton(win7,text="OK",command=onOK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lef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2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k_but=ttkbutton(win6,text="OK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1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2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3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4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5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6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7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s 8, 9 and 10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Choose the polymorphisms included in the analyses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- All polymorphisms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- With variant causing protein alterations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5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8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wm.title(win8,"Choose the polymorphisms to analy</w:t>
            </w:r>
            <w:r w:rsidR="00100BFB" w:rsidRPr="00DA040A">
              <w:rPr>
                <w:rFonts w:ascii="Arial" w:hAnsi="Arial" w:cs="Arial"/>
                <w:sz w:val="24"/>
                <w:szCs w:val="24"/>
                <w:lang w:val="en-US"/>
              </w:rPr>
              <w:t>z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ptions=tklabel(win8,text="Two options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pt1=tklabel(win8,text="Option 1: analy</w:t>
            </w:r>
            <w:r w:rsidR="002C2423" w:rsidRPr="00DA040A">
              <w:rPr>
                <w:rFonts w:ascii="Arial" w:hAnsi="Arial" w:cs="Arial"/>
                <w:sz w:val="24"/>
                <w:szCs w:val="24"/>
                <w:lang w:val="en-US"/>
              </w:rPr>
              <w:t>z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e all the polymorphism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pt2=tklabel(win8,text="Option 2: analy</w:t>
            </w:r>
            <w:r w:rsidR="002C2423" w:rsidRPr="00DA040A">
              <w:rPr>
                <w:rFonts w:ascii="Arial" w:hAnsi="Arial" w:cs="Arial"/>
                <w:sz w:val="24"/>
                <w:szCs w:val="24"/>
                <w:lang w:val="en-US"/>
              </w:rPr>
              <w:t>z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e the polymorphisms with variants causing protein alterations:\nexonic non synonymous, frameshift, stopgain, stoploss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Option 1: all polymorphisms includ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ion1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_</w:t>
            </w:r>
            <w:r w:rsidR="00396525" w:rsidRPr="00DA040A">
              <w:rPr>
                <w:rFonts w:ascii="Arial" w:hAnsi="Arial" w:cs="Arial"/>
                <w:sz w:val="24"/>
                <w:szCs w:val="24"/>
                <w:lang w:val="en-US"/>
              </w:rPr>
              <w:t>keep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all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8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9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9,"Option 1: all polymorphisms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ok=tklabel(win9,text=paste("There are ",nrow(data)," polymorphisms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destroy(win9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nputs6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9,text="OK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ok,sticky="w",row=0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Option 2 : polymorphisms with variants causing protein alteration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ion2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8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9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9,"Option 2: variants causing protein alterations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annot=tklabel(win9,text="Indicate the exact name of the column containing the ANNOVAR annotation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ame_annot=tclVar(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enter_name=tk2entry(win9,textvariable=name_anno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name_annot=tclvalue(name_anno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name_annot",name_annot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destroy(win9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#Remove from the dataset, polymorphisms with polymorphisms not causing protein alterations (according to ANNOVAR annotation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$isalteration=NA #Create an empty column in the dataset to indicate if the polymorphism is causing protein alteration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lteration=c("nonsynonymous","frameshift","stopgain","stoploss") #Create a vector containing the word to look for in the annotation colum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#Screen the annotation column to identify the variants causing protein alteration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j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i in seq(1,nrow(data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for(j in 1:4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if(str_detect(data[i,name_annot],alteration[j]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data[i,"isalteration"]="ok" #Write "ok" if it is, if not "NA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}}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=subset(data,data$isalteration=="ok") #Keep only the rows with "ok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$isalteration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rm(j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#Some frameshift can remain. They are removed according to the same principl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$isNF=N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  for(i in seq(1,nrow(data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str_detect(data[i,name_annot],"nonframeshift"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data[i,"isNF"]="ok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=subset(data,is.na(data$isNF)) #Remove the "non frameshift" variant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$isNF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win10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wm.title(win10,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label_ok=tklabel(win10,text=paste("There are ",nrow(data)," remaining polymorphisms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assign("data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assign("data_alter",dat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tkdestroy(win1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nputs6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ok_but=ttkbutton(win10,text="OK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grid(label_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9,text="OK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anno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enter_nam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1_but=ttkbutton(win8,text="Option 1",command=option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2_but=ttkbutton(win8,text="Option 2",command=option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ptions,sticky="w",row=0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pt1,sticky="w",row=1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pt2,sticky="w",row=2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pt1_but,sticky="w",row=3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pt2_but,sticky="w",row=3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 11                                             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Choose the statistical analysis to perform            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Two options:                                          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- FCA and HCPC: visuali</w:t>
            </w:r>
            <w:r w:rsidR="002C2423" w:rsidRPr="00DA040A">
              <w:rPr>
                <w:rFonts w:ascii="Arial" w:hAnsi="Arial" w:cs="Arial"/>
                <w:sz w:val="24"/>
                <w:szCs w:val="24"/>
                <w:lang w:val="en-US"/>
              </w:rPr>
              <w:t>z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e the distribution of polymorphisms between the three groups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according to the frequency of variant allele          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- Rank products: rank the genes according to the frequency of variant alleles of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all the polymorphisms present in the corresponding genes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6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11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wm.title(win11,"Choose the statistical analysis to perform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two=tklabel(win11,text="Two analyses can be performed on the dataset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FCA1=tklabel(win11,text="\nFactorial correspondence analysis and hierarchical clustering on principal components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FCA2=tklabel(win11,text="It allows to visualize the repartition of the polymorphisms in the 3 groups according to the variant allele frequency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RP1=tklabel(win11,text="\nRank products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RP2=tklabel(win11,text="It allows to rank the genes according to the frequency of variant alleles in the corresponding gene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RP3=tklabel(win11,text="Resistant patients are carrying more variants in the top ranked gene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CA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1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nputs7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P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1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nputs8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CA_but=ttkbutton(win11,text="FCA and HCPC",command=FCA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P_but=ttkbutton(win11,text="Rank products",command=RP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two,sticky="w",row=0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FCA1,sticky="w",row=2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FCA2,sticky="w",row=3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FCA_but,row=4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RP1,sticky="w",row=5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RP2,sticky="w",row=6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RP3,sticky="w",row=7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RP_but,row=8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s 12, 13 and 14    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Factorial correspondence analysis (FCA) and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Hierarchical clustering on principal components (HCPC)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7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Create a table with 4 columns: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The list of each sequenced polymorphisms and the gene associat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The </w:t>
            </w:r>
            <w:r w:rsidR="00400C22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ies in each group (control, treated, general population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poly=paste(data[,1],data[,2],sep="_") #Create the first column with the polymorphism and the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control=data$control_q #</w:t>
            </w:r>
            <w:r w:rsidR="002C2423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ies of control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reated=data$treated_q #</w:t>
            </w:r>
            <w:r w:rsidR="002C2423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 frequencie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of treated samples</w:t>
            </w:r>
          </w:p>
          <w:p w:rsidR="006D506F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general=data$</w:t>
            </w:r>
            <w:r w:rsidR="008B30C0" w:rsidRPr="00DA040A">
              <w:rPr>
                <w:rFonts w:ascii="Arial" w:hAnsi="Arial" w:cs="Arial"/>
                <w:sz w:val="24"/>
                <w:szCs w:val="24"/>
                <w:lang w:val="en-US"/>
              </w:rPr>
              <w:t>Alt</w:t>
            </w:r>
            <w:r w:rsidR="005C24D9" w:rsidRPr="00DA040A">
              <w:rPr>
                <w:rFonts w:ascii="Arial" w:hAnsi="Arial" w:cs="Arial"/>
                <w:sz w:val="24"/>
                <w:szCs w:val="24"/>
                <w:lang w:val="en-US"/>
              </w:rPr>
              <w:t>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#</w:t>
            </w:r>
            <w:r w:rsidR="002C2423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ies of individu</w:t>
            </w:r>
            <w:r w:rsidR="00F1432B" w:rsidRPr="00DA040A">
              <w:rPr>
                <w:rFonts w:ascii="Arial" w:hAnsi="Arial" w:cs="Arial"/>
                <w:sz w:val="24"/>
                <w:szCs w:val="24"/>
                <w:lang w:val="en-US"/>
              </w:rPr>
              <w:t>als from the general population</w:t>
            </w:r>
          </w:p>
          <w:p w:rsidR="00B8243D" w:rsidRPr="00DA040A" w:rsidRDefault="006D506F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data_FCA=data.frame(poly,control,treated,general,stringsAsFactors=FALSE) #New matrix for the FCA analysi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ow.names(data_FCA)=data_FCA[,1] #Name of rows = name of polymorphisms+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FCA=data_FCA[,-1] #Remove the first column with the polymorphisms+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assign("data_FCA",data_FC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Perform the factorial correspondence analysis and the clustering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12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wm.title(win12,"FCA and HCPC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cluster=tklabel(win12,text="Define the number of expected clusters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default=tklabel(win12,text="Enter -1 to generate the suggested number of cluster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dataclust=tklabel(win12,text="\nExtract the list of polymorphisms and the corresponding cluster number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ncluster=tclVar(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ter_ncluster=tk2entry(win12,textvariable=ncluster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graph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cluster=as.numeric(tclvalue(ncluster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ncluster",ncluster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A=CA(data_FCA,graph=FALSE) #Factorial correspondence analysi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HCPC=HCPC(CA,nb.clust=ncluster,graph=FALSE) #Hierarchical clustering on principal components</w:t>
            </w:r>
          </w:p>
          <w:p w:rsidR="00B8243D" w:rsidRPr="00DA040A" w:rsidRDefault="00B8243D" w:rsidP="00F3124B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lust=fviz_cluster(HCPC,geom="point"</w:t>
            </w:r>
            <w:r w:rsidR="00F3124B" w:rsidRPr="00DA040A">
              <w:rPr>
                <w:rFonts w:ascii="Arial" w:hAnsi="Arial" w:cs="Arial"/>
                <w:sz w:val="24"/>
                <w:szCs w:val="24"/>
                <w:lang w:val="en-US"/>
              </w:rPr>
              <w:t>,</w:t>
            </w:r>
            <w:r w:rsidR="00F3124B" w:rsidRPr="00DA040A">
              <w:t xml:space="preserve"> </w:t>
            </w:r>
            <w:r w:rsidR="00F3124B" w:rsidRPr="00DA040A">
              <w:rPr>
                <w:rFonts w:ascii="Arial" w:hAnsi="Arial" w:cs="Arial"/>
                <w:sz w:val="24"/>
                <w:szCs w:val="24"/>
                <w:lang w:val="en-US"/>
              </w:rPr>
              <w:t>repel=TRUE, show.clust.cent=FALSE, shape=20, pointsize=3,palette="Set1",ggtheme=theme_minimal(),main=NULL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 #Generate the graph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FCA",CA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HCPC",HCPC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clust",clust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13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13,"The graph has been generate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info=tklabel(win13,text="To visualize the graph, enter 'clust' on the R </w:t>
            </w:r>
            <w:r w:rsidR="00B86F51" w:rsidRPr="00DA040A">
              <w:rPr>
                <w:rFonts w:ascii="Arial" w:hAnsi="Arial" w:cs="Arial"/>
                <w:sz w:val="24"/>
                <w:szCs w:val="24"/>
                <w:lang w:val="en-US"/>
              </w:rPr>
              <w:t>workspac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info2=tklabel(win13,text="If needed, you can change the number of clusters and generate another graph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13,text="OK",command=function()tkdestroy(win13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info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info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clust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clust=HCPC$data.clust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clust",dataclust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14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14,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win14=tklabel(win14,text="To visualize the dataset, enter 'dataclust' on the R </w:t>
            </w:r>
            <w:r w:rsidR="00B86F51" w:rsidRPr="00DA040A">
              <w:rPr>
                <w:rFonts w:ascii="Arial" w:hAnsi="Arial" w:cs="Arial"/>
                <w:sz w:val="24"/>
                <w:szCs w:val="24"/>
                <w:lang w:val="en-US"/>
              </w:rPr>
              <w:t>workspac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14,text="OK",command=function()tkdestroy(win14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win14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P_but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nputs8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graph_but=ttkbutton(win12,text="Generate the FCA graph",command=graph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clust_but=ttkbutton(win12,text="Data polymorphisms with clusters",command=dataclus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P_but=ttkbutton(win12,text="Rank products",command=RP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d_but=ttkbutton(win12,text="Close",command=function()tkdestroy(win12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cluster,sticky="w",row=0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default,sticky="w",row=1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ter_ncluster,sticky="w",row=2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graph_but,sticky="w",row=3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dataclust,sticky="w",row=4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dataclust_but,sticky="w",row=5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RP_but,sticky="w",row=6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d_but,sticky="w",row=6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</w:t>
            </w:r>
          </w:p>
          <w:p w:rsidR="00B8243D" w:rsidRPr="00DA040A" w:rsidRDefault="00360670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Rank product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nalysis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Several steps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s 15, 16 and 17        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Generate a table with variant frequencies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in the general population for each gene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Two options to rank the genes        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# - Mean of 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ies per gene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# - Sum of 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ies per gene/size of the gene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8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15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360670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tkwm.title(win15,"Rank produc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nalysis: choose the method to group the polymorphisms and rank the genes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font_i=tkfont.create(family="Arial",size=12,slant="italic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ptions=tklabel(win15,text="Two options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pt1=tklabel(win15,text="Option 1: calculate the mean of 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ies of all the variants in one gene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pt2=tklabel(win15,text="Option 2: calculate the sum of 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ies of all the variants divided by the gene size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Generate a dataset with the list of the genes and the mean/sum of variant frequencies in the general populatio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pop=dat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pop[,2]=gsub(",","",data_pop[,2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_pop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pop=ddply(data_pop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p=sum(</w:t>
            </w:r>
            <w:r w:rsidR="008B30C0" w:rsidRPr="00DA040A">
              <w:rPr>
                <w:rFonts w:ascii="Arial" w:hAnsi="Arial" w:cs="Arial"/>
                <w:sz w:val="24"/>
                <w:szCs w:val="24"/>
                <w:lang w:val="en-US"/>
              </w:rPr>
              <w:t>Alt</w:t>
            </w:r>
            <w:r w:rsidR="00EB3C65" w:rsidRPr="00DA040A">
              <w:rPr>
                <w:rFonts w:ascii="Arial" w:hAnsi="Arial" w:cs="Arial"/>
                <w:sz w:val="24"/>
                <w:szCs w:val="24"/>
                <w:lang w:val="en-US"/>
              </w:rPr>
              <w:t>AF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) #Sum of variant frequencies per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nb_poly=data.frame(table(data_pop$gene),stringsAsFactors=FALSE) #Count the number of polymorphisms per gene and the total number of gen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nb_poly)=c("gene","nb_poly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pop$dup=duplicated(data_pop$gene) #Identify the first line for each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pop=subset(data_pop,data_pop$dup=="FALSE") #Keep only the first line for each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pop$dup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Mean of the variant frequencies per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ion1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Divide the frequency per gene with the number of polymorphisms per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_pop=merge(data_pop,nb_poly,by="gene") #Add the column with the number of polymorphisms per gene to the dataset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_pop$p=data_pop$p/data_pop$nb_poly #Divide </w:t>
            </w:r>
            <w:r w:rsidR="00A55500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variant allele frequency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(per gene) with the number of polymorphisms (per 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_pop=cbind(data_pop$gene,data_pop$p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_pop=data.frame(data_pop,stringsAsFactors=FALS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olnames(data_pop)=c("gene","p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_pop[,1]=as.character(data_pop[,1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_pop[,2]=as.numeric(data_pop[,2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_pop",data_pop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data_pop_mean",data_pop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tkdestroy(win15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16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16,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ok1=tklabel(win16,text=paste("There are ",nrow(data_pop)," genes included in the analysis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option="mean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option",option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destroy(win16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nputs9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16,text="OK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ok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Sum of the variant frequencies per gene / size of the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ion2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15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16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16,"Import a dataset detailing sizes of each gen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import=tklabel(win16,text="Import a table with two columns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1=tklabel(win16,text="1st: gene names (the same than the matrix)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2=tklabel(win16,text="2nd: size of the genes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getcsv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name=tclvalue(tkgetOpenFile(filetypes="{ {CSV Files} {.csv} } { {All Files} * }"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size=read.csv2(name,stringsAsFactors=FALS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size",size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label_file=tklabel(win16,text=paste("The file selected is ",name)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  label_rows=tklabel(win16,text=paste("The list contains ",nrow(size)," genes (rows)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grid(label_file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grid(label_rows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destroy(win16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colnames(size)=c("gene","siz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_pop=merge(data_pop,size,by="gen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#Divide the sum of frequencies per gene with the size of the gene</w:t>
            </w:r>
          </w:p>
          <w:p w:rsidR="00BE25E9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  <w:r w:rsidRPr="00DA040A">
              <w:rPr>
                <w:rFonts w:ascii="Arial" w:hAnsi="Arial" w:cs="Arial"/>
                <w:sz w:val="24"/>
                <w:szCs w:val="24"/>
              </w:rPr>
              <w:t>data_pop$p=data_pop$p/data_pop$siz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</w:rPr>
              <w:t xml:space="preserve">     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data_pop=cbind(data_pop$gene,data_pop$p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colnames(data_pop)=c("gene","p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_pop=data.frame(data_pop,stringsAsFactors=FALS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_pop[,1]=as.character(data_pop[,1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_pop[,2]=as.numeric(data_pop[,2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data_pop",data_pop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data_pop_sum",data_pop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destroy(win16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win17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wm.title(win17,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label_ok1=tklabel(win17,text=paste("There are ",nrow(data_pop)," genes included in the analysis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onOK2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option="sum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assign("option",option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tkdestroy(win17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nputs9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  ok_but2=ttkbutton(win17,text="OK",command=onOK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grid(label_ok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grid(ok_but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mport_but=ttkbutton(win16,text="Select CSV file",command=getcs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16,text="Next step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import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1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2,sticky="w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import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1_but=ttkbutton(win15,text="Option 1",command=option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pt2_but=ttkbutton(win15,text="Option 2",command=option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ptions,sticky="w",row=0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pt1,sticky="w",row=1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pt2,sticky="w",row=2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pt1_but,sticky="w",row=3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pt2_but,sticky="w",row=3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sample=dat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umn=ntotal+3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ample=data_sample[,4:column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sample=cbind(data_sample[,1],data_sample[,2],sampl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_sample)[1]="poly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_sample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3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(i in 3:ntotal+2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_sample[,i]=as.numeric(data_sample[,i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data_sample[,1]=as.character(data_sample[,1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_sample[,2]=as.character(data_sample[,2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assign("data_sample",data_sample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 18      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Parameter the rank products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9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18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360670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tkwm.title(win18,"Rank produc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nalysis: define the number of samples and replicates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i=tkfont.create(family="Arial",size=12,slant="italic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1=tklabel(win18,text=paste("The ",nrow(data_pop)," genes will be ranked according to the enrichment in variant alleles")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2=tklabel(win18,text="\nAs the number of samples is too low, simulated groups (treated and control) will be generated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3=tklabel(win18,text="from the NGS results by several random samples with replacement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4=tklabel(win18,text="\nBy default, 1000 samplings will be performed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5=tklabel(win18,text="The value can be modified in the following window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6=tklabel(win18,text="\nThe variant frequency for each gene will then be compared with the general populatio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7=tklabel(win18,text="Treated vs general population and Control vs general populatio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8=tklabel(win18,text="\n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atios will be determined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9=tklabel(win18,text="This step can be repeated several time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10=tklabel(win18,text="\nBy default, 4 replicates will be performed for both groups (treated and control)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11=tklabel(win18,text="The value can be modified in the following window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12=tklabel(win18,text= "\nFinally the 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atios of the treated and the control group will be </w:t>
            </w:r>
            <w:r w:rsidR="00360670" w:rsidRPr="00DA040A">
              <w:rPr>
                <w:rFonts w:ascii="Arial" w:hAnsi="Arial" w:cs="Arial"/>
                <w:sz w:val="24"/>
                <w:szCs w:val="24"/>
                <w:lang w:val="en-US"/>
              </w:rPr>
              <w:t>compared using the rank produc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method\n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nsample=tclVar("1000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n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tclVar("4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ter_nsample=tk2entry(win18,textvariable=nsampl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ter_n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tk2entry(win18,textvariable=n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sample=as.numeric(tclvalue(nsample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as.numeric(tclvalue(n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nsample",nsample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n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,n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18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nputs10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k_but=ttkbutton(win18,text="OK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1,sticky="w",row=0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2,sticky="w",row=1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3,sticky="w",row=2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4,sticky="w",row=3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5,sticky="w",row=4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ter_nsample,sticky="w",row=4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6,sticky="w",row=5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7,sticky="w",row=6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8,sticky="w",row=7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9,sticky="w",row=8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10,sticky="w",row=9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11,sticky="w",row=10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ter_nODD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,sticky="w",row=10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12,sticky="w",row=11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No window, automatic calculations  #</w:t>
            </w:r>
          </w:p>
          <w:p w:rsidR="00B8243D" w:rsidRPr="00DA040A" w:rsidRDefault="00360670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# Create the rank product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unctions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1-With the mean of variant frequenci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For the control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simcontrol_mean=function(dataset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Step 1: generate an artificial </w:t>
            </w:r>
            <w:r w:rsidR="007C0452" w:rsidRPr="00DA040A">
              <w:rPr>
                <w:rFonts w:ascii="Arial" w:hAnsi="Arial" w:cs="Arial"/>
                <w:sz w:val="24"/>
                <w:szCs w:val="24"/>
                <w:lang w:val="en-US"/>
              </w:rPr>
              <w:t>co-occurrenc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matrix based on the NGS result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Create the initial dataset (only one sampling of "ncontrol" random samples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d=ncontrol+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Create a vector of "ncontrol" numbers to select randomly some columns corresponding to the control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sample(3:end,ncontrol,replace=TRU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Select the "ncontrol" columns in the table data_sample (matrix) according to the vector "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A dataset with all the polymorphisms in rows and "ncontrol" columns with samples took randomly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In this way, an artificial random distribution of the variants is obtained, depending on NGS result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ata_sample[</w:t>
            </w:r>
            <w:r w:rsidR="00BE25E9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(i in 1:ncontrol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[,i]=as.numeric(dataset[,i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Step 2: calculate </w:t>
            </w:r>
            <w:r w:rsidR="00BC0C27"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requencies for each polymorphism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The sum </w:t>
            </w:r>
            <w:r w:rsidR="00BC0C27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of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variant allele</w:t>
            </w:r>
            <w:r w:rsidR="00BC0C27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for each polymorphism in the simulated control group is calculat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control_q=NA</w:t>
            </w:r>
          </w:p>
          <w:p w:rsidR="00BC0C27" w:rsidRPr="00DA040A" w:rsidRDefault="00BC0C27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k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(i in seq(1,nrow(dataset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um=</w:t>
            </w:r>
            <w:r w:rsidR="00BC0C27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k in seq(1,ncontrol)){ #Columns corresponding to the control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set[i,k]==1){ #Identify the </w:t>
            </w:r>
            <w:r w:rsidR="00BC0C27" w:rsidRPr="00DA040A">
              <w:rPr>
                <w:rFonts w:ascii="Arial" w:hAnsi="Arial" w:cs="Arial"/>
                <w:sz w:val="24"/>
                <w:szCs w:val="24"/>
                <w:lang w:val="en-US"/>
              </w:rPr>
              <w:t>heterozygous individual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num=num+1 #Add 1 to the sum variable for the next sample with a variant allele</w:t>
            </w:r>
          </w:p>
          <w:p w:rsidR="00BC0C27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BC0C27" w:rsidRPr="00DA040A" w:rsidRDefault="00BC0C27" w:rsidP="00BC0C27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set[i,k]==2){ #Identify the homozygous variant individuals</w:t>
            </w:r>
          </w:p>
          <w:p w:rsidR="00BC0C27" w:rsidRPr="00DA040A" w:rsidRDefault="00BC0C27" w:rsidP="00BC0C27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num=num+2 #Add 2 to the sum variable for the next sample with a variant allele</w:t>
            </w:r>
          </w:p>
          <w:p w:rsidR="00BC0C27" w:rsidRPr="00DA040A" w:rsidRDefault="00BC0C27" w:rsidP="00BC0C27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  }</w:t>
            </w:r>
          </w:p>
          <w:p w:rsidR="00BC0C27" w:rsidRPr="00DA040A" w:rsidRDefault="00BC0C27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</w:t>
            </w:r>
            <w:r w:rsidR="00A55500" w:rsidRPr="00DA040A">
              <w:rPr>
                <w:rFonts w:ascii="Arial" w:hAnsi="Arial" w:cs="Arial"/>
                <w:sz w:val="24"/>
                <w:szCs w:val="24"/>
                <w:lang w:val="en-US"/>
              </w:rPr>
              <w:t>d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ataset[</w:t>
            </w:r>
            <w:r w:rsidR="00A55500" w:rsidRPr="00DA040A">
              <w:rPr>
                <w:rFonts w:ascii="Arial" w:hAnsi="Arial" w:cs="Arial"/>
                <w:sz w:val="24"/>
                <w:szCs w:val="24"/>
                <w:lang w:val="en-US"/>
              </w:rPr>
              <w:t>i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,</w:t>
            </w:r>
            <w:r w:rsidR="00926FF3" w:rsidRPr="00DA040A">
              <w:rPr>
                <w:rFonts w:ascii="Arial" w:hAnsi="Arial" w:cs="Arial"/>
                <w:sz w:val="24"/>
                <w:szCs w:val="24"/>
                <w:lang w:val="en-US"/>
              </w:rPr>
              <w:t>"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control_q</w:t>
            </w:r>
            <w:r w:rsidR="00926FF3" w:rsidRPr="00DA040A">
              <w:rPr>
                <w:rFonts w:ascii="Arial" w:hAnsi="Arial" w:cs="Arial"/>
                <w:sz w:val="24"/>
                <w:szCs w:val="24"/>
                <w:lang w:val="en-US"/>
              </w:rPr>
              <w:t>"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]</w:t>
            </w:r>
            <w:r w:rsidR="00A55500" w:rsidRPr="00DA040A">
              <w:rPr>
                <w:rFonts w:ascii="Arial" w:hAnsi="Arial" w:cs="Arial"/>
                <w:sz w:val="24"/>
                <w:szCs w:val="24"/>
                <w:lang w:val="en-US"/>
              </w:rPr>
              <w:t>=num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}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num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control_q=replace(dataset$control_q,is.na(dataset$control_q),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The </w:t>
            </w:r>
            <w:r w:rsidR="00A55500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variant allele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frequency is estimat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control_q=dataset$control_q/</w:t>
            </w:r>
            <w:r w:rsidR="00A55500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control</w:t>
            </w:r>
            <w:r w:rsidR="00A55500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A column with the polymophisms ID and the genes is add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cbind(data_sample[,1],data_sample[,2],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Modify the first column nam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set)[1]="poly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set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Step 3: calculate the mean of variant frequencies per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Sum all the variant frequencies of all polymorphisms for each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control_q=sum(control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Create a column with the number of polymorphisms per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Create the column "num" with "1" at each row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num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Determine the number of polymorphisms per gene (sum of the column "num" per 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npolymorph=sum(num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num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control_q=dataset$control_q/dataset$npolymorph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npolymorph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As the values "control_q" are identical for each gene, replicates are suppressed. Only one row per gene is maintain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dup=duplicated(dataset$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subset(dataset,dataset$dup=="FALS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Add the frequency in the general population (p) to calculate the ODD</w:t>
            </w:r>
            <w:r w:rsidR="00CD022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atio (difference of variant distribution for each gene between both groups for each 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=sqldf("SELECT distinct p.gene, p.p, r.control_q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FROM data_pop 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INNER JOIN dataset r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WHERE p.gene == r.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                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If the frequency for one gene in simulated control samples(control_q) is equal to 0, it is replaced with the frequency in the general populatio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control_q=ifelse(resultfinal$control_q==0,resultfinal$p,resultfinal$control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If it is equal to 1, it is replaced by 0.999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control_q=ifelse(resultfinal$control_q==1,0.999,resultfinal$control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The ODD</w:t>
            </w:r>
            <w:r w:rsidR="00CD022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atio is calculated for each gene: (control_q*1-p)/(p*1-control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ODD</w:t>
            </w:r>
            <w:r w:rsidR="00CD022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(resultfinal$control_q*(1-resultfinal$p))/(resultfinal$p*(1-resultfinal$control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control_q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The same step is reproduced "nsample-1" tim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By default, 1000 samples are perform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j=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 (j in 2:nsample-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end=ncontrol+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sample(3:end,ncontrol,replace=TRU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ata_sample[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1:ncontrol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set[,i]=as.numeric(dataset[,i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control_q=N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k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set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num=</w:t>
            </w:r>
            <w:r w:rsidR="00E300BA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k in seq(1,ncontrol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set[i,k]==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1</w:t>
            </w:r>
          </w:p>
          <w:p w:rsidR="00E300BA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E300BA" w:rsidRPr="00DA040A" w:rsidRDefault="00E300BA" w:rsidP="00E300BA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set[i,k]==2){</w:t>
            </w:r>
          </w:p>
          <w:p w:rsidR="00E300BA" w:rsidRPr="00DA040A" w:rsidRDefault="00E300BA" w:rsidP="00E300BA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2</w:t>
            </w:r>
          </w:p>
          <w:p w:rsidR="00E300BA" w:rsidRPr="00DA040A" w:rsidRDefault="00E300BA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E300BA" w:rsidRPr="00DA040A" w:rsidRDefault="00E300BA" w:rsidP="00E300BA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set[i,"control_q"]=num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num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control_q=replace(dataset$control_q,is.na(dataset$control_q),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control_q=dataset$control_q/</w:t>
            </w:r>
            <w:r w:rsidR="00E300BA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control</w:t>
            </w:r>
            <w:r w:rsidR="00E300BA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cbind(data_sample[,1],data_sample[,2],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olnames(dataset)[1]="poly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olnames(dataset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control_q=sum(control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num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npolymorph=sum(num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num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control_q=dataset$control_q/dataset$npolymorph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dup=duplicated(dataset$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subset(dataset,dataset$dup=="FALS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=sqldf("SELECT distinct p.gene, p.p, r.control_q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FROM data_pop 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INNER JOIN dataset r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WHERE p.gene == r.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control_q=ifelse(result$control_q==0,result$p,result$control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control_q=ifelse(result$control_q==1,0.999,result$control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ODD</w:t>
            </w:r>
            <w:r w:rsidR="00CD022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(result$control_q*(1-result$p))/(result$p*(1-result$control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control_q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gene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p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final=cbind(resultfinal,resul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mean=apply(resultfinal[2:nsample+1],1,mean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keep=c("gene","mean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=resultfinal[,(names(resultfinal)%in%keep)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dataset_c=resultfina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assign("resultfinal_c_mean",resultfina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assign("dataset_c",dataset_c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result,resultfinal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For the treated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simtreated_mean=function(dataset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tart=ncontrol+3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d=ncontrol+ntreated+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sample(start:end,ntreated,replace=TRU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ata_sample[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(i in 1:ntreated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[,i]=as.numeric(dataset[,i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treated_q=N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k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(i in seq(1,nrow(dataset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um=</w:t>
            </w:r>
            <w:r w:rsidR="00E300BA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k in seq(1,ntreated)){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set[i,k]==1){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num=num+1 </w:t>
            </w:r>
          </w:p>
          <w:p w:rsidR="00A55500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A55500" w:rsidRPr="00DA040A" w:rsidRDefault="00A55500" w:rsidP="00A55500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set[i,k]==2){ </w:t>
            </w:r>
          </w:p>
          <w:p w:rsidR="00A55500" w:rsidRPr="00DA040A" w:rsidRDefault="00A55500" w:rsidP="00A55500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num=num+2</w:t>
            </w:r>
          </w:p>
          <w:p w:rsidR="00A55500" w:rsidRPr="00DA040A" w:rsidRDefault="00A55500" w:rsidP="00A55500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A55500" w:rsidRPr="00DA040A" w:rsidRDefault="00A55500" w:rsidP="00A55500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[i,"treated_q"]=num 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num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treated_q=replace(dataset$treated_q,is.na(dataset$treated_q),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dataset$treated_q=dataset$treated_q/</w:t>
            </w:r>
            <w:r w:rsidR="008F1F67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treated</w:t>
            </w:r>
            <w:r w:rsidR="008F1F67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cbind(data_sample[,1],data_sample[,2],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set)[1]="poly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set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treated_q=sum(treated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num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npolymorph=sum(num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num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treated_q=dataset$treated_q/dataset$npolymorph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npolymorph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dup=duplicated(dataset$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subset(dataset,dataset$dup=="FALS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=sqldf("SELECT distinct p.gene, p.p, r.treated_q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FROM data_pop 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INNER JOIN dataset r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WHERE p.gene == r.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treated_q=ifelse(resultfinal$treated_q==0,resultfinal$p,resultfinal$treated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treated_q=ifelse(resultfinal$treated_q==1,0.999,resultfinal$treated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ODD</w:t>
            </w:r>
            <w:r w:rsidR="00CD0229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(resultfinal$treated_q*(1-resultfinal$p))/(resultfinal$p*(1-resultfinal$treated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p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treated_q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j=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 (j in 2:nsample-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start=ncontrol+3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end=ncontrol+ntreated+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sample(start:end,ntreated,replace=TRU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ata_sample[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1:ntreated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set[,i]=as.numeric(dataset[,i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treated_q=N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k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set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num=</w:t>
            </w:r>
            <w:r w:rsidR="008F1F67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k in seq(1,ntreated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set[i,k]==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1</w:t>
            </w:r>
          </w:p>
          <w:p w:rsidR="008F1F67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8F1F67" w:rsidRPr="00DA040A" w:rsidRDefault="008F1F67" w:rsidP="008F1F67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set[i,k]==2){</w:t>
            </w:r>
          </w:p>
          <w:p w:rsidR="008F1F67" w:rsidRPr="00DA040A" w:rsidRDefault="008F1F67" w:rsidP="008F1F67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2</w:t>
            </w:r>
          </w:p>
          <w:p w:rsidR="008F1F67" w:rsidRPr="00DA040A" w:rsidRDefault="008F1F67" w:rsidP="008F1F67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8F1F67" w:rsidRPr="00DA040A" w:rsidRDefault="008F1F67" w:rsidP="008F1F67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set[i,"treated_q"]=num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num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treated_q=replace(dataset$treated_q,is.na(dataset$treated_q),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treated_q=dataset$treated_q/</w:t>
            </w:r>
            <w:r w:rsidR="008F1F67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treated</w:t>
            </w:r>
            <w:r w:rsidR="008F1F67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cbind(data_sample[,1],data_sample[,2],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olnames(dataset)[1]="poly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olnames(dataset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treated_q=sum(treated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num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npolymorph=sum(num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num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treated_q=dataset$treated_q/dataset$npolymorph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dup=duplicated(dataset$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subset(dataset,dataset$dup=="FALS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=sqldf("SELECT distinct p.gene, p.p, r.treated_q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FROM data_pop 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INNER JOIN dataset r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WHERE p.gene == r.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result$treated_q=ifelse(result$treated_q==0,result$p,result$treated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treated_q=ifelse(result$treated_q==1,0.999,result$treated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ODD</w:t>
            </w:r>
            <w:r w:rsidR="00E7164D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(result$treated_q*(1-result$p))/(result$p*(1-result$treated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treated_q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gene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p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final=cbind(resultfinal,resul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Calculate the mean of ODD</w:t>
            </w:r>
            <w:r w:rsidR="00E7164D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atios for the 1st replicat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mean=apply(resultfinal[2:nsample+1],1,mean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keep=c("gene","mean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=resultfinal[,(names(resultfinal)%in%keep)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_t=resultfina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assign("resultfinal_t_mean",resultfina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Pr="00DA040A">
              <w:rPr>
                <w:rFonts w:ascii="Arial" w:hAnsi="Arial" w:cs="Arial"/>
                <w:sz w:val="24"/>
                <w:szCs w:val="24"/>
              </w:rPr>
              <w:t>assign("dataset_t",dataset_t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DA040A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rm(result,resultfinal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2-With the sum of variant frequencies / size of the 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For the control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simcontrol_sum=function(dataset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d=ncontrol+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sample(3:end,ncontrol,replace=TRU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ata_sample[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(i in 1:ncontrol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[,i]=as.numeric(dataset[,i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control_q=N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k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for(i in seq(1,nrow(dataset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um=</w:t>
            </w:r>
            <w:r w:rsidR="00FF3520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k in seq(1,ncontrol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set[i,k]==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num=num+1</w:t>
            </w:r>
          </w:p>
          <w:p w:rsidR="00FF3520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FF3520" w:rsidRPr="00DA040A" w:rsidRDefault="00FF3520" w:rsidP="00FF3520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set[i,k]==2){</w:t>
            </w:r>
          </w:p>
          <w:p w:rsidR="00FF3520" w:rsidRPr="00DA040A" w:rsidRDefault="00FF3520" w:rsidP="00FF3520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num=num+2</w:t>
            </w:r>
          </w:p>
          <w:p w:rsidR="00FF3520" w:rsidRPr="00DA040A" w:rsidRDefault="00FF3520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FF3520" w:rsidRPr="00DA040A" w:rsidRDefault="00FF3520" w:rsidP="00FF3520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[i,"control_q"]=num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num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control_q=replace(dataset$control_q,is.na(dataset$control_q),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control_q=dataset$control_q/</w:t>
            </w:r>
            <w:r w:rsidR="00FF3520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control</w:t>
            </w:r>
            <w:r w:rsidR="00FF3520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cbind(data_sample[,1],data_sample[,2],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set)[1]="poly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set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control_q=sum(control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size)=c("gene","siz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merge(dataset,size,by="gen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control_q=dataset$control_q/dataset$siz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size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dup=duplicated(dataset$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subset(dataset,dataset$dup=="FALS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=sqldf("SELECT distinct p.gene, p.p, r.control_q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FROM data_pop 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INNER JOIN dataset r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WHERE p.gene == r.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control_q=ifelse(resultfinal$control_q==0,resultfinal$p,resultfinal$control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control_q=ifelse(resultfinal$control_q==1,0.999,resultfinal$control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ODD</w:t>
            </w:r>
            <w:r w:rsidR="00E7164D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(resultfinal$control_q*(1-resultfinal$p))/(resultfinal$p*(1-resultfinal$control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p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resultfinal$control_q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j=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 (j in 2:nsample-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end=ncontrol+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sample(3:end,ncontrol,replace=TRU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ata_sample[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1:ncontrol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set[,i]=as.numeric(dataset[,i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control_q=N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k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set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num=</w:t>
            </w:r>
            <w:r w:rsidR="00A258B9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k in seq(1,ncontrol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set[i,k]==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1</w:t>
            </w:r>
          </w:p>
          <w:p w:rsidR="00A258B9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A258B9" w:rsidRPr="00DA040A" w:rsidRDefault="00A258B9" w:rsidP="00A258B9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set[i,k]==2){</w:t>
            </w:r>
          </w:p>
          <w:p w:rsidR="00A258B9" w:rsidRPr="00DA040A" w:rsidRDefault="00A258B9" w:rsidP="00A258B9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2</w:t>
            </w:r>
          </w:p>
          <w:p w:rsidR="00A258B9" w:rsidRPr="00DA040A" w:rsidRDefault="00A258B9" w:rsidP="00A258B9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A258B9" w:rsidRPr="00DA040A" w:rsidRDefault="00A258B9" w:rsidP="00A258B9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set[i,"control_q"]=num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num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control_q=replace(dataset$control_q,is.na(dataset$control_q),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control_q=dataset$control_q/</w:t>
            </w:r>
            <w:r w:rsidR="00A258B9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control</w:t>
            </w:r>
            <w:r w:rsidR="00A258B9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cbind(data_sample[,1],data_sample[,2],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olnames(dataset)[1]="poly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olnames(dataset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control_q=sum(control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dataset=merge(dataset,size,by="gen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control_q=dataset$control_q/dataset$siz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size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dup=duplicated(dataset$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subset(dataset,dataset$dup=="FALS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=sqldf("SELECT distinct p.gene, p.p, r.control_q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FROM data_pop 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INNER JOIN dataset r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WHERE p.gene == r.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control_q=ifelse(result$control_q==0,result$p,result$control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control_q=ifelse(result$control_q==1,0.999,result$control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ODD</w:t>
            </w:r>
            <w:r w:rsidR="00E7164D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(result$control_q*(1-result$p))/(result$p*(1-result$control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control_q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gene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p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final=cbind(resultfinal,resul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mean=apply(resultfinal[2:nsample+1],1,mean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keep=c("gene","mean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=resultfinal[,(names(resultfinal)%in%keep)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assign("resultfinal_c_sum",resultfina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result,resultfinal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For the treated samp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simtreated_sum=function(dataset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tart=ncontrol+3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d=ncontrol+ntreated+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sample(start:end,ntreated,replace=TRU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ata_sample[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for(i in 1:ntreated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[,i]=as.numeric(dataset[,i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treated_q=N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k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(i in seq(1,nrow(dataset)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um=</w:t>
            </w:r>
            <w:r w:rsidR="00A258B9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k in seq(1,ntreated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set[i,k]==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num=num+</w:t>
            </w:r>
            <w:r w:rsidR="00A258B9" w:rsidRPr="00DA040A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  <w:p w:rsidR="00A258B9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A258B9" w:rsidRPr="00DA040A" w:rsidRDefault="00A258B9" w:rsidP="00A258B9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f(dataset[i,k]==2){</w:t>
            </w:r>
          </w:p>
          <w:p w:rsidR="00A258B9" w:rsidRPr="00DA040A" w:rsidRDefault="00A258B9" w:rsidP="00A258B9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num=num+2</w:t>
            </w:r>
          </w:p>
          <w:p w:rsidR="00A258B9" w:rsidRPr="00DA040A" w:rsidRDefault="00A258B9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A258B9" w:rsidRPr="00DA040A" w:rsidRDefault="00A258B9" w:rsidP="00A258B9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="00926FF3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dataset[i,"treated_q"]=num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  <w:r w:rsidR="00A258B9"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num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treated_q=replace(dataset$treated_q,is.na(dataset$treated_q),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treated_q=dataset$treated_q/</w:t>
            </w:r>
            <w:r w:rsidR="00A258B9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treated</w:t>
            </w:r>
            <w:r w:rsidR="00A258B9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cbind(data_sample[,1],data_sample[,2],dataset)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set)[1]="poly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dataset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treated_q=sum(treated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olnames(size)=c("gene","siz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merge(dataset,size,by="gen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treated_q=dataset$treated_q/dataset$siz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size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$dup=duplicated(dataset$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dataset=subset(dataset,dataset$dup=="FALS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=sqldf("SELECT distinct p.gene, p.p, r.treated_q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FROM data_pop 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INNER JOIN dataset r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                WHERE p.gene == r.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  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treated_q=ifelse(resultfinal$treated_q==0,resultfinal$p,resultfinal$treated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treated_q=ifelse(resultfinal$treated_q==1,0.999,resultfinal$treated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ODD</w:t>
            </w:r>
            <w:r w:rsidR="00E7164D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(resultfinal$treated_q*(1-resultfinal$p))/(resultfinal$p*(1-resultfinal$treated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p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treated_q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</w:t>
            </w:r>
            <w:r w:rsidR="00E67EE1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j=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 (j in 2:nsample-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start=ncontrol+3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end=ncontrol+ntreated+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sample(start:end,ntreated,replace=TRU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ata_sample[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1:ntreated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dataset[,i]=as.numeric(dataset[,i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treated_q=NA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k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for(i in seq(1,nrow(dataset))){</w:t>
            </w:r>
          </w:p>
          <w:p w:rsidR="00926FF3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num=</w:t>
            </w:r>
            <w:r w:rsidR="000C623F" w:rsidRPr="00DA040A">
              <w:rPr>
                <w:rFonts w:ascii="Arial" w:hAnsi="Arial" w:cs="Arial"/>
                <w:sz w:val="24"/>
                <w:szCs w:val="24"/>
                <w:lang w:val="en-US"/>
              </w:rPr>
              <w:t>0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for(k in seq(1,ntreated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set[i,k]==1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1</w:t>
            </w:r>
          </w:p>
          <w:p w:rsidR="000C623F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0C623F" w:rsidRPr="00DA040A" w:rsidRDefault="000C623F" w:rsidP="000C623F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if(dataset[i,k]==2){</w:t>
            </w:r>
          </w:p>
          <w:p w:rsidR="000C623F" w:rsidRPr="00DA040A" w:rsidRDefault="000C623F" w:rsidP="000C623F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num=num+2</w:t>
            </w:r>
          </w:p>
          <w:p w:rsidR="000C623F" w:rsidRPr="00DA040A" w:rsidRDefault="000C623F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}</w:t>
            </w:r>
          </w:p>
          <w:p w:rsidR="000C623F" w:rsidRPr="00DA040A" w:rsidRDefault="00926FF3" w:rsidP="000C623F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</w:t>
            </w:r>
            <w:r w:rsidR="000C623F" w:rsidRPr="00DA040A">
              <w:rPr>
                <w:rFonts w:ascii="Arial" w:hAnsi="Arial" w:cs="Arial"/>
                <w:sz w:val="24"/>
                <w:szCs w:val="24"/>
                <w:lang w:val="en-US"/>
              </w:rPr>
              <w:t>dataset[i,"treated_q"]=num</w:t>
            </w:r>
          </w:p>
          <w:p w:rsidR="00B8243D" w:rsidRPr="00DA040A" w:rsidRDefault="00926FF3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rm(num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treated_q=replace(dataset$treated_q,is.na(dataset$treated_q),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treated_q=dataset$treated_q/</w:t>
            </w:r>
            <w:r w:rsidR="000C623F" w:rsidRPr="00DA040A">
              <w:rPr>
                <w:rFonts w:ascii="Arial" w:hAnsi="Arial" w:cs="Arial"/>
                <w:sz w:val="24"/>
                <w:szCs w:val="24"/>
                <w:lang w:val="en-US"/>
              </w:rPr>
              <w:t>(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ntreated</w:t>
            </w:r>
            <w:r w:rsidR="000C623F" w:rsidRPr="00DA040A">
              <w:rPr>
                <w:rFonts w:ascii="Arial" w:hAnsi="Arial" w:cs="Arial"/>
                <w:sz w:val="24"/>
                <w:szCs w:val="24"/>
                <w:lang w:val="en-US"/>
              </w:rPr>
              <w:t>*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cbind(data_sample[,1],data_sample[,2],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olnames(dataset)[1]="poly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olnames(dataset)[2]="gene"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ddply(dataset,.(gene),mutate,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 treated_q=sum(treated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merge(dataset,size,by="gen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treated_q=dataset$treated_q/dataset$siz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size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$dup=duplicated(dataset$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dataset=subset(dataset,dataset$dup=="FALSE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=sqldf("SELECT distinct p.gene, p.p, r.treated_q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FROM data_pop p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INNER JOIN dataset r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WHERE p.gene == r.gen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         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treated_q=ifelse(result$treated_q==0,result$p,result$treated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treated_q=ifelse(result$treated_q==1,0.999,result$treated_q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ODD</w:t>
            </w:r>
            <w:r w:rsidR="00E7164D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=(result$treated_q*(1-result$p))/(result$p*(1-result$treated_q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treated_q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gene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$p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esultfinal=cbind(resultfinal,resul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datase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rm(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draw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Calculate the mean of 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atios for the 1st replicate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$mean=apply(resultfinal[2:nsample+1],1,mean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keep=c("gene","mean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esultfinal=resultfinal[,(names(resultfinal)%in%keep)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assign("resultfinal_t_sum",resultfina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result,resultfinal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s 19 and 20       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Generate the simulated groups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Calculate the 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atios     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10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19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wm.title(win19,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i=tkfont.create(family="Arial",size=12,slant="italic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=tklabel(win19,text="The sampling and 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atio calculations can take </w:t>
            </w:r>
            <w:r w:rsidR="006331C6" w:rsidRPr="00DA040A">
              <w:rPr>
                <w:rFonts w:ascii="Arial" w:hAnsi="Arial" w:cs="Arial"/>
                <w:sz w:val="24"/>
                <w:szCs w:val="24"/>
                <w:lang w:val="en-US"/>
              </w:rPr>
              <w:t>a little whil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\nplease wait for the window indicating the end of the calculation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19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If the mean of polymorphism variant frequencies for each gene has been perform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f(option=="mean"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#Random sampling for control samples "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"*"nsample" replicates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simcontrol_mean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control=resultfinal_c_mea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=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i in seq(2: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simcontrol_mean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data=resultfinal_c_mea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control=cbind(control,data[,2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#Random sampling for treated samples "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*"nsample" replicat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simtreated_mean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reated=resultfinal_t_mean[,2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=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i in seq(2: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    simtreated_mean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data=resultfinal_t_mean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treated=cbind(treated,data[,2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inal=cbind(control,treated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final",fina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final_mean",fina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#If the sum of polymorphism variant frequencies/gene size has been performed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if(option=="sum"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#Random sampling for control samples "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"*"nsample" replicates 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simcontrol_sum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control=resultfinal_c_sum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=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i in seq(2: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simcontrol_sum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data=resultfinal_c_sum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control=cbind(control,data[,2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#Random sampling for treated samples "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*"nsample" replicat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simtreated_sum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reated=resultfinal_t_sum[,2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=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or(i in seq(2: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simtreated_sum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data=resultfinal_t_sum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  treated=cbind(treated,data[,2]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final=cbind(control,treated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final",fina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assign("final_sum",final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20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wm.title(win20,"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end=tklabel(win20,text="The 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ratios we</w:t>
            </w:r>
            <w:r w:rsidR="00360670" w:rsidRPr="00DA040A">
              <w:rPr>
                <w:rFonts w:ascii="Arial" w:hAnsi="Arial" w:cs="Arial"/>
                <w:sz w:val="24"/>
                <w:szCs w:val="24"/>
                <w:lang w:val="en-US"/>
              </w:rPr>
              <w:t>re calculated, the rank produc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nalysis can pe performe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onOK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tkdestroy(win2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  inputs11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20,text="OK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end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ok_but=ttkbutton(win19,text="OK",command=on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Windows 21 and 22                  #</w:t>
            </w:r>
          </w:p>
          <w:p w:rsidR="00B8243D" w:rsidRPr="00DA040A" w:rsidRDefault="00360670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 Perform the rank product</w:t>
            </w:r>
            <w:r w:rsidR="00B8243D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nalysis 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####################################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11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win21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360670"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tkwm.title(win21,"Rank product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analysis: results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=tkfont.create(family="Arial",size=1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b=tkfont.create(family="Arial",size=12,weight="bold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nt_i=tkfont.create(family="Arial",size=12,slant="italic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tables=tklabel(win21,text="Two tables are obtained.\nThe first one indicates the genes enriched in treated samples\nThe second one indicates the genes enriched in control samples\n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options=tklabel(win21,text="Two option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ngene=tklabel(win21,text="Set the number of top genes ranked in the tables (default: 10)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cutoff=tklabel(win21,text="Set a cutoff value (default: pfp=0.05)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label_graph=tklabel(win21,text="Graphs can also be generated",font=font_b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cutgraph=tklabel(win21,text="Set a cutoff value (default: pfp=0.05)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parameters=tklabel(win21,text="\nParameters can be modified in this window to generate new tables/graphs\nEnter 'Submit' to validate the parameters and generate the tables/graph\n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label_results=tklabel(win21,text="Results can be visualized in R </w:t>
            </w:r>
            <w:r w:rsidR="00B86F51" w:rsidRPr="00DA040A">
              <w:rPr>
                <w:rFonts w:ascii="Arial" w:hAnsi="Arial" w:cs="Arial"/>
                <w:sz w:val="24"/>
                <w:szCs w:val="24"/>
                <w:lang w:val="en-US"/>
              </w:rPr>
              <w:t>workspac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\nEnter 'topgenes' to see the tables and 'graph' to see the graphics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ngene=tclVar("10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utoff=tclVar("0.05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cutoff_graph=tclVar("0.05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ter_ngene=tk2entry(win21,textvariable=n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ter_cutoff=tk2entry(win21,textvariable=cutoff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ter_cutoffgraph=tk2entry(win21,textvariable=cutoff_graph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#Two class analysis: control vs treated, detect the difference of enrichment in variant alleles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gene=final[,1]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inal[,1]=NULL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2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est.cl=0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(i in seq(2: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est.cl=c(test.cl,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i=1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for(i in seq(1:nODD</w:t>
            </w:r>
            <w:r w:rsidR="004709F4" w:rsidRPr="00DA040A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)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est.cl=c(test.cl,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m(i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RP.out=RP(final,test.cl,rand=123,plot=FALS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ubmit_gene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ngene=as.numeric(tclvalue(ngene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opgenes=topGene(RP.out,num.gene=ngene,gene.names=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topgenes",topgenes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22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  label_ok=tklabel(win22,text="The tables have been generated\nEnter 'topgenes' in R </w:t>
            </w:r>
            <w:r w:rsidR="00B86F51" w:rsidRPr="00DA040A">
              <w:rPr>
                <w:rFonts w:ascii="Arial" w:hAnsi="Arial" w:cs="Arial"/>
                <w:sz w:val="24"/>
                <w:szCs w:val="24"/>
                <w:lang w:val="en-US"/>
              </w:rPr>
              <w:t>workspac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22,text="OK",command=function()tkdestroy(win22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ubmit_cutoff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utoff=as.numeric(tclvalue(cutoff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opgenes=topGene(RP.out,cutoff=cutoff,gene.names=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topgenes",topgenes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22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ok=tklabel(win22,text="The tables have been generated\nEnter 'topgenes' in R </w:t>
            </w:r>
            <w:r w:rsidR="00B86F51" w:rsidRPr="00DA040A">
              <w:rPr>
                <w:rFonts w:ascii="Arial" w:hAnsi="Arial" w:cs="Arial"/>
                <w:sz w:val="24"/>
                <w:szCs w:val="24"/>
                <w:lang w:val="en-US"/>
              </w:rPr>
              <w:t>workspac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22,text="OK",command=function()tkdestroy(win22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ubmit_graph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cutoff_graph=as.numeric(tclvalue(cutoff_graph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r w:rsidRPr="00DA040A">
              <w:rPr>
                <w:rFonts w:ascii="Arial" w:hAnsi="Arial" w:cs="Arial"/>
                <w:sz w:val="24"/>
                <w:szCs w:val="24"/>
              </w:rPr>
              <w:t>par("mar"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DA040A">
              <w:rPr>
                <w:rFonts w:ascii="Arial" w:hAnsi="Arial" w:cs="Arial"/>
                <w:sz w:val="24"/>
                <w:szCs w:val="24"/>
              </w:rPr>
              <w:t xml:space="preserve">    par(mar=c(2,2,2,2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graph=plotRP(RP.out,cutoff=cutoff_graph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assign("graph",graph,envir=.GlobalEnv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win22=tktoplevel(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label_ok=tklabel(win22,text="The graph has been generated\nEnter 'graph' in R </w:t>
            </w:r>
            <w:r w:rsidR="00B86F51" w:rsidRPr="00DA040A">
              <w:rPr>
                <w:rFonts w:ascii="Arial" w:hAnsi="Arial" w:cs="Arial"/>
                <w:sz w:val="24"/>
                <w:szCs w:val="24"/>
                <w:lang w:val="en-US"/>
              </w:rPr>
              <w:t>workspace</w:t>
            </w: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",font=fon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OK_but=ttkbutton(win22,text="OK",command=function()tkdestroy(win22)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label_ok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grid(OK_but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d=function(){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  tkdestroy(win2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  submit1=ttkbutton(win21,text="Submit",command=submit_gene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ubmit2=ttkbutton(win21,text="Submit",command=submit_cutoff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submit3=ttkbutton(win21,text="Submit",command=submit_graph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end_but=ttkbutton(win21,text="End",command=end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tables,sticky="w",row=0,columnspan=3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options,sticky="w",row=1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ngene,sticky="w",row=2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ter_ngene,sticky="w",row=2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submit1,sticky="w",row=2,column=2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cutoff,sticky="w",row=3,column=0)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ter_cutoff,sticky="w",row=3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submit2,sticky="w",row=3,column=2)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graph,sticky="w",row=4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cutgraph,sticky="w",row=5,column=0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ter_cutoffgraph,sticky="w",row=5,column=1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submit3,sticky="w",row=5,column=2)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parameters,sticky="w",row=6,columnspan=3)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label_results,sticky="w",row=7,columnspan=3)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 xml:space="preserve">  tkgrid(end_but) 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}</w:t>
            </w:r>
          </w:p>
          <w:p w:rsidR="00B8243D" w:rsidRPr="00DA040A" w:rsidRDefault="00B8243D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#</w:t>
            </w:r>
          </w:p>
          <w:p w:rsidR="00B8243D" w:rsidRPr="00B8243D" w:rsidRDefault="00907582" w:rsidP="00DB5C8C">
            <w:pPr>
              <w:spacing w:afterLines="40" w:after="96" w:line="360" w:lineRule="auto"/>
              <w:contextualSpacing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040A">
              <w:rPr>
                <w:rFonts w:ascii="Arial" w:hAnsi="Arial" w:cs="Arial"/>
                <w:sz w:val="24"/>
                <w:szCs w:val="24"/>
                <w:lang w:val="en-US"/>
              </w:rPr>
              <w:t>inputs1()</w:t>
            </w:r>
          </w:p>
        </w:tc>
      </w:tr>
    </w:tbl>
    <w:p w:rsidR="00587376" w:rsidRPr="00587376" w:rsidRDefault="00587376" w:rsidP="00DB5C8C">
      <w:pPr>
        <w:spacing w:afterLines="40" w:after="96" w:line="360" w:lineRule="auto"/>
        <w:contextualSpacing/>
        <w:rPr>
          <w:rFonts w:ascii="Arial" w:hAnsi="Arial" w:cs="Arial"/>
          <w:sz w:val="24"/>
          <w:szCs w:val="24"/>
        </w:rPr>
      </w:pPr>
    </w:p>
    <w:sectPr w:rsidR="00587376" w:rsidRPr="00587376" w:rsidSect="005B5EE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5D8F" w:rsidRDefault="007C5D8F" w:rsidP="005C49CB">
      <w:pPr>
        <w:spacing w:after="0" w:line="240" w:lineRule="auto"/>
      </w:pPr>
      <w:r>
        <w:separator/>
      </w:r>
    </w:p>
  </w:endnote>
  <w:endnote w:type="continuationSeparator" w:id="0">
    <w:p w:rsidR="007C5D8F" w:rsidRDefault="007C5D8F" w:rsidP="005C4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5D8F" w:rsidRDefault="007C5D8F" w:rsidP="005C49CB">
      <w:pPr>
        <w:spacing w:after="0" w:line="240" w:lineRule="auto"/>
      </w:pPr>
      <w:r>
        <w:separator/>
      </w:r>
    </w:p>
  </w:footnote>
  <w:footnote w:type="continuationSeparator" w:id="0">
    <w:p w:rsidR="007C5D8F" w:rsidRDefault="007C5D8F" w:rsidP="005C49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95451"/>
    <w:multiLevelType w:val="hybridMultilevel"/>
    <w:tmpl w:val="6324B7CA"/>
    <w:lvl w:ilvl="0" w:tplc="FD320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36A39"/>
    <w:multiLevelType w:val="hybridMultilevel"/>
    <w:tmpl w:val="9C423248"/>
    <w:lvl w:ilvl="0" w:tplc="2DB61DD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D06AA"/>
    <w:multiLevelType w:val="hybridMultilevel"/>
    <w:tmpl w:val="64B29C22"/>
    <w:lvl w:ilvl="0" w:tplc="14EE64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9A3DAB"/>
    <w:multiLevelType w:val="hybridMultilevel"/>
    <w:tmpl w:val="31C01FDC"/>
    <w:lvl w:ilvl="0" w:tplc="2DB61DD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8F7502"/>
    <w:multiLevelType w:val="hybridMultilevel"/>
    <w:tmpl w:val="22AA2862"/>
    <w:lvl w:ilvl="0" w:tplc="14EE64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36689"/>
    <w:multiLevelType w:val="hybridMultilevel"/>
    <w:tmpl w:val="9BCEDF40"/>
    <w:lvl w:ilvl="0" w:tplc="14EE64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37174A"/>
    <w:multiLevelType w:val="hybridMultilevel"/>
    <w:tmpl w:val="6CC8BFA6"/>
    <w:lvl w:ilvl="0" w:tplc="2986888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845F6A"/>
    <w:multiLevelType w:val="hybridMultilevel"/>
    <w:tmpl w:val="66346B0C"/>
    <w:lvl w:ilvl="0" w:tplc="F1B8E3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7FC7AD6">
      <w:start w:val="1"/>
      <w:numFmt w:val="lowerLetter"/>
      <w:lvlText w:val="%2."/>
      <w:lvlJc w:val="left"/>
      <w:pPr>
        <w:ind w:left="1440" w:hanging="360"/>
      </w:pPr>
      <w:rPr>
        <w:rFonts w:ascii="Arial" w:eastAsiaTheme="minorHAnsi" w:hAnsi="Arial" w:cs="Arial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EC16AB"/>
    <w:multiLevelType w:val="hybridMultilevel"/>
    <w:tmpl w:val="5F104844"/>
    <w:lvl w:ilvl="0" w:tplc="D79AD7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TAxtjQyMTU0MTNQ0lEKTi0uzszPAykwrwUAKi5U4CwAAAA="/>
  </w:docVars>
  <w:rsids>
    <w:rsidRoot w:val="005B5EE8"/>
    <w:rsid w:val="0001786F"/>
    <w:rsid w:val="0007438F"/>
    <w:rsid w:val="0008449A"/>
    <w:rsid w:val="000B4CDB"/>
    <w:rsid w:val="000C623F"/>
    <w:rsid w:val="000F6BED"/>
    <w:rsid w:val="00100BFB"/>
    <w:rsid w:val="00134A4B"/>
    <w:rsid w:val="00146C03"/>
    <w:rsid w:val="0015346D"/>
    <w:rsid w:val="0016042C"/>
    <w:rsid w:val="001B3E5E"/>
    <w:rsid w:val="001D65C3"/>
    <w:rsid w:val="001E6719"/>
    <w:rsid w:val="00207505"/>
    <w:rsid w:val="0021086F"/>
    <w:rsid w:val="00222D7C"/>
    <w:rsid w:val="00232DA3"/>
    <w:rsid w:val="0023639C"/>
    <w:rsid w:val="00260EFC"/>
    <w:rsid w:val="00281969"/>
    <w:rsid w:val="002A599B"/>
    <w:rsid w:val="002C0B4B"/>
    <w:rsid w:val="002C2423"/>
    <w:rsid w:val="002D22E6"/>
    <w:rsid w:val="00310F86"/>
    <w:rsid w:val="003156C9"/>
    <w:rsid w:val="00315987"/>
    <w:rsid w:val="00333AC6"/>
    <w:rsid w:val="00360670"/>
    <w:rsid w:val="003650D1"/>
    <w:rsid w:val="00396525"/>
    <w:rsid w:val="003D2C7A"/>
    <w:rsid w:val="00400C22"/>
    <w:rsid w:val="00402E23"/>
    <w:rsid w:val="00411E9B"/>
    <w:rsid w:val="00413793"/>
    <w:rsid w:val="00414B53"/>
    <w:rsid w:val="00454599"/>
    <w:rsid w:val="0046355F"/>
    <w:rsid w:val="004709F4"/>
    <w:rsid w:val="00494DAB"/>
    <w:rsid w:val="004B5E38"/>
    <w:rsid w:val="004B7014"/>
    <w:rsid w:val="004C1E06"/>
    <w:rsid w:val="004D19FD"/>
    <w:rsid w:val="004E3E74"/>
    <w:rsid w:val="004E77C5"/>
    <w:rsid w:val="00555375"/>
    <w:rsid w:val="00587376"/>
    <w:rsid w:val="005B5EE8"/>
    <w:rsid w:val="005C24D9"/>
    <w:rsid w:val="005C49CB"/>
    <w:rsid w:val="005D4FBB"/>
    <w:rsid w:val="005F2770"/>
    <w:rsid w:val="005F3F87"/>
    <w:rsid w:val="005F50DF"/>
    <w:rsid w:val="006331C6"/>
    <w:rsid w:val="006D4BE5"/>
    <w:rsid w:val="006D506F"/>
    <w:rsid w:val="00760D86"/>
    <w:rsid w:val="007736D3"/>
    <w:rsid w:val="007760DB"/>
    <w:rsid w:val="00777B4D"/>
    <w:rsid w:val="0079324A"/>
    <w:rsid w:val="00796671"/>
    <w:rsid w:val="007A03A6"/>
    <w:rsid w:val="007C0452"/>
    <w:rsid w:val="007C5D8F"/>
    <w:rsid w:val="00810EC9"/>
    <w:rsid w:val="00824564"/>
    <w:rsid w:val="008267D1"/>
    <w:rsid w:val="008B30C0"/>
    <w:rsid w:val="008E7014"/>
    <w:rsid w:val="008F1F67"/>
    <w:rsid w:val="00900A0C"/>
    <w:rsid w:val="00907582"/>
    <w:rsid w:val="00926FF3"/>
    <w:rsid w:val="009854D1"/>
    <w:rsid w:val="009A23E5"/>
    <w:rsid w:val="00A04D98"/>
    <w:rsid w:val="00A2061B"/>
    <w:rsid w:val="00A258B9"/>
    <w:rsid w:val="00A3619A"/>
    <w:rsid w:val="00A55500"/>
    <w:rsid w:val="00A66DEA"/>
    <w:rsid w:val="00A91BBE"/>
    <w:rsid w:val="00AD62DD"/>
    <w:rsid w:val="00B53517"/>
    <w:rsid w:val="00B8243D"/>
    <w:rsid w:val="00B86F51"/>
    <w:rsid w:val="00BC0C27"/>
    <w:rsid w:val="00BD3EF1"/>
    <w:rsid w:val="00BE25E9"/>
    <w:rsid w:val="00BF339D"/>
    <w:rsid w:val="00C07644"/>
    <w:rsid w:val="00C138C0"/>
    <w:rsid w:val="00C544AC"/>
    <w:rsid w:val="00C570BF"/>
    <w:rsid w:val="00C6368B"/>
    <w:rsid w:val="00C65531"/>
    <w:rsid w:val="00CA6571"/>
    <w:rsid w:val="00CC0202"/>
    <w:rsid w:val="00CC448E"/>
    <w:rsid w:val="00CC7BDD"/>
    <w:rsid w:val="00CD0229"/>
    <w:rsid w:val="00CE57C1"/>
    <w:rsid w:val="00D15321"/>
    <w:rsid w:val="00D96886"/>
    <w:rsid w:val="00DA040A"/>
    <w:rsid w:val="00DB5C8C"/>
    <w:rsid w:val="00E300BA"/>
    <w:rsid w:val="00E315CE"/>
    <w:rsid w:val="00E479D4"/>
    <w:rsid w:val="00E67EE1"/>
    <w:rsid w:val="00E7164D"/>
    <w:rsid w:val="00E727F9"/>
    <w:rsid w:val="00EB3C65"/>
    <w:rsid w:val="00EC33C2"/>
    <w:rsid w:val="00ED4476"/>
    <w:rsid w:val="00ED63C7"/>
    <w:rsid w:val="00EE1A77"/>
    <w:rsid w:val="00F1432B"/>
    <w:rsid w:val="00F21C4C"/>
    <w:rsid w:val="00F3124B"/>
    <w:rsid w:val="00F4197A"/>
    <w:rsid w:val="00F53B5F"/>
    <w:rsid w:val="00FD762B"/>
    <w:rsid w:val="00FE73B6"/>
    <w:rsid w:val="00FF3520"/>
    <w:rsid w:val="00FF3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508F8A-7026-4874-86CB-2A31654E1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0750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5EE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07505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styleId="Hyperlink">
    <w:name w:val="Hyperlink"/>
    <w:basedOn w:val="DefaultParagraphFont"/>
    <w:uiPriority w:val="99"/>
    <w:semiHidden/>
    <w:unhideWhenUsed/>
    <w:rsid w:val="0020750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07505"/>
    <w:rPr>
      <w:i/>
      <w:iCs/>
    </w:rPr>
  </w:style>
  <w:style w:type="table" w:styleId="TableGrid">
    <w:name w:val="Table Grid"/>
    <w:basedOn w:val="TableNormal"/>
    <w:uiPriority w:val="39"/>
    <w:rsid w:val="005C49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49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9CB"/>
  </w:style>
  <w:style w:type="paragraph" w:styleId="Footer">
    <w:name w:val="footer"/>
    <w:basedOn w:val="Normal"/>
    <w:link w:val="FooterChar"/>
    <w:uiPriority w:val="99"/>
    <w:unhideWhenUsed/>
    <w:rsid w:val="005C49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9CB"/>
  </w:style>
  <w:style w:type="paragraph" w:styleId="Title">
    <w:name w:val="Title"/>
    <w:basedOn w:val="Normal"/>
    <w:next w:val="Normal"/>
    <w:link w:val="TitleChar"/>
    <w:uiPriority w:val="10"/>
    <w:qFormat/>
    <w:rsid w:val="00CC448E"/>
    <w:pPr>
      <w:spacing w:afterLines="40" w:after="96" w:line="360" w:lineRule="auto"/>
      <w:contextualSpacing/>
      <w:jc w:val="center"/>
    </w:pPr>
    <w:rPr>
      <w:rFonts w:ascii="Arial" w:hAnsi="Arial" w:cs="Arial"/>
      <w:b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C448E"/>
    <w:rPr>
      <w:rFonts w:ascii="Arial" w:hAnsi="Arial" w:cs="Arial"/>
      <w:b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0</Pages>
  <Words>9616</Words>
  <Characters>54817</Characters>
  <Application>Microsoft Office Word</Application>
  <DocSecurity>0</DocSecurity>
  <Lines>456</Lines>
  <Paragraphs>1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</dc:creator>
  <cp:keywords/>
  <dc:description/>
  <cp:lastModifiedBy>Microsoft Office User</cp:lastModifiedBy>
  <cp:revision>2</cp:revision>
  <dcterms:created xsi:type="dcterms:W3CDTF">2019-07-05T06:50:00Z</dcterms:created>
  <dcterms:modified xsi:type="dcterms:W3CDTF">2019-07-05T06:50:00Z</dcterms:modified>
</cp:coreProperties>
</file>